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84DC2" w14:textId="77777777" w:rsidR="0032266E" w:rsidRPr="0032266E" w:rsidRDefault="0032266E" w:rsidP="005C1838">
      <w:pPr>
        <w:jc w:val="right"/>
        <w:rPr>
          <w:rFonts w:cstheme="minorHAnsi"/>
        </w:rPr>
      </w:pPr>
    </w:p>
    <w:p w14:paraId="3DB304EF" w14:textId="77777777" w:rsidR="0032266E" w:rsidRPr="0032266E" w:rsidRDefault="0032266E" w:rsidP="005C1838">
      <w:pPr>
        <w:jc w:val="right"/>
        <w:rPr>
          <w:rFonts w:cstheme="minorHAnsi"/>
        </w:rPr>
      </w:pPr>
    </w:p>
    <w:p w14:paraId="5CF906F2" w14:textId="3FFBE5FE" w:rsidR="005C1838" w:rsidRPr="0032266E" w:rsidRDefault="0032266E" w:rsidP="005C1838">
      <w:pPr>
        <w:jc w:val="right"/>
        <w:rPr>
          <w:rFonts w:cstheme="minorHAnsi"/>
        </w:rPr>
      </w:pPr>
      <w:r w:rsidRPr="0032266E">
        <w:rPr>
          <w:rFonts w:cstheme="minorHAnsi"/>
        </w:rPr>
        <w:t>Krzewo</w:t>
      </w:r>
      <w:r w:rsidR="005C1838" w:rsidRPr="0032266E">
        <w:rPr>
          <w:rFonts w:cstheme="minorHAnsi"/>
        </w:rPr>
        <w:t xml:space="preserve">, 08.04.2020 r. </w:t>
      </w:r>
    </w:p>
    <w:p w14:paraId="1DF11C70" w14:textId="4C65CCCC" w:rsidR="005C1838" w:rsidRPr="0032266E" w:rsidRDefault="005C1838" w:rsidP="005C1838">
      <w:pPr>
        <w:rPr>
          <w:rFonts w:cstheme="minorHAnsi"/>
        </w:rPr>
      </w:pPr>
    </w:p>
    <w:p w14:paraId="786E8001" w14:textId="2FEE339F" w:rsidR="0032266E" w:rsidRPr="0032266E" w:rsidRDefault="0032266E" w:rsidP="005C1838">
      <w:pPr>
        <w:rPr>
          <w:rFonts w:cstheme="minorHAnsi"/>
        </w:rPr>
      </w:pPr>
      <w:r w:rsidRPr="0032266E">
        <w:rPr>
          <w:rFonts w:cstheme="minorHAnsi"/>
        </w:rPr>
        <w:t xml:space="preserve">PRACTICAL MATTERS SP. Z O.O. </w:t>
      </w:r>
    </w:p>
    <w:p w14:paraId="603F296F" w14:textId="560B3E16" w:rsidR="0032266E" w:rsidRPr="0032266E" w:rsidRDefault="0032266E" w:rsidP="005C1838">
      <w:pPr>
        <w:rPr>
          <w:rFonts w:cstheme="minorHAnsi"/>
        </w:rPr>
      </w:pPr>
      <w:r w:rsidRPr="0032266E">
        <w:rPr>
          <w:rFonts w:cstheme="minorHAnsi"/>
        </w:rPr>
        <w:t>Krzewo 3A</w:t>
      </w:r>
    </w:p>
    <w:p w14:paraId="0859A757" w14:textId="5BDA7AE2" w:rsidR="0032266E" w:rsidRPr="0032266E" w:rsidRDefault="0032266E" w:rsidP="005C1838">
      <w:pPr>
        <w:rPr>
          <w:rFonts w:cstheme="minorHAnsi"/>
        </w:rPr>
      </w:pPr>
      <w:r w:rsidRPr="0032266E">
        <w:rPr>
          <w:rFonts w:cstheme="minorHAnsi"/>
        </w:rPr>
        <w:t>18-421 Piątnica Poduchowna</w:t>
      </w:r>
    </w:p>
    <w:p w14:paraId="0320D943" w14:textId="77777777" w:rsidR="0032266E" w:rsidRPr="0032266E" w:rsidRDefault="0032266E" w:rsidP="005C1838">
      <w:pPr>
        <w:rPr>
          <w:rFonts w:cstheme="minorHAnsi"/>
        </w:rPr>
      </w:pPr>
    </w:p>
    <w:p w14:paraId="45DCB354" w14:textId="77777777" w:rsidR="005C1838" w:rsidRPr="0032266E" w:rsidRDefault="005C1838" w:rsidP="005C1838">
      <w:pPr>
        <w:jc w:val="center"/>
        <w:rPr>
          <w:rFonts w:cstheme="minorHAnsi"/>
          <w:b/>
        </w:rPr>
      </w:pPr>
      <w:r w:rsidRPr="0032266E">
        <w:rPr>
          <w:rFonts w:cstheme="minorHAnsi"/>
          <w:b/>
        </w:rPr>
        <w:t xml:space="preserve">ZAPYTANIE OFERTOWE 1/04/2020 </w:t>
      </w:r>
    </w:p>
    <w:p w14:paraId="3ED871A9" w14:textId="77777777" w:rsidR="005C1838" w:rsidRPr="0032266E" w:rsidRDefault="005C1838" w:rsidP="005C1838">
      <w:pPr>
        <w:jc w:val="center"/>
        <w:rPr>
          <w:rFonts w:cstheme="minorHAnsi"/>
          <w:b/>
        </w:rPr>
      </w:pPr>
    </w:p>
    <w:p w14:paraId="108D3990" w14:textId="77777777" w:rsidR="005C1838" w:rsidRPr="0032266E" w:rsidRDefault="005C1838" w:rsidP="005C1838">
      <w:pPr>
        <w:pStyle w:val="ListParagraph"/>
        <w:numPr>
          <w:ilvl w:val="0"/>
          <w:numId w:val="3"/>
        </w:numPr>
        <w:jc w:val="both"/>
        <w:rPr>
          <w:rFonts w:cstheme="minorHAnsi"/>
          <w:b/>
        </w:rPr>
      </w:pPr>
      <w:r w:rsidRPr="0032266E">
        <w:rPr>
          <w:rFonts w:cstheme="minorHAnsi"/>
          <w:b/>
        </w:rPr>
        <w:t>ZAMAWIAJĄCY</w:t>
      </w:r>
    </w:p>
    <w:p w14:paraId="0F9D1727" w14:textId="77777777" w:rsidR="0032266E" w:rsidRPr="0032266E" w:rsidRDefault="0032266E" w:rsidP="0032266E">
      <w:pPr>
        <w:pStyle w:val="ListParagraph"/>
        <w:ind w:left="360"/>
        <w:rPr>
          <w:rFonts w:cstheme="minorHAnsi"/>
          <w:lang w:val="en-US"/>
        </w:rPr>
      </w:pPr>
      <w:r w:rsidRPr="0032266E">
        <w:rPr>
          <w:rFonts w:cstheme="minorHAnsi"/>
          <w:lang w:val="en-US"/>
        </w:rPr>
        <w:t xml:space="preserve">PRACTICAL MATTERS SP. Z O.O. </w:t>
      </w:r>
    </w:p>
    <w:p w14:paraId="188DFE8C" w14:textId="77777777" w:rsidR="0032266E" w:rsidRPr="0032266E" w:rsidRDefault="0032266E" w:rsidP="0032266E">
      <w:pPr>
        <w:pStyle w:val="ListParagraph"/>
        <w:ind w:left="360"/>
        <w:rPr>
          <w:rFonts w:cstheme="minorHAnsi"/>
        </w:rPr>
      </w:pPr>
      <w:r w:rsidRPr="0032266E">
        <w:rPr>
          <w:rFonts w:cstheme="minorHAnsi"/>
        </w:rPr>
        <w:t>Krzewo 3A</w:t>
      </w:r>
    </w:p>
    <w:p w14:paraId="1A6B105C" w14:textId="7CA93F7C" w:rsidR="0032266E" w:rsidRPr="0032266E" w:rsidRDefault="0032266E" w:rsidP="0032266E">
      <w:pPr>
        <w:pStyle w:val="ListParagraph"/>
        <w:ind w:left="360"/>
        <w:rPr>
          <w:rFonts w:cstheme="minorHAnsi"/>
        </w:rPr>
      </w:pPr>
      <w:r w:rsidRPr="0032266E">
        <w:rPr>
          <w:rFonts w:cstheme="minorHAnsi"/>
        </w:rPr>
        <w:t>18-421 Piątnica Poduchowna</w:t>
      </w:r>
    </w:p>
    <w:p w14:paraId="03F57927" w14:textId="412DE903" w:rsidR="0032266E" w:rsidRPr="0032266E" w:rsidRDefault="0032266E" w:rsidP="0032266E">
      <w:pPr>
        <w:pStyle w:val="ListParagraph"/>
        <w:ind w:left="360"/>
        <w:rPr>
          <w:rFonts w:cstheme="minorHAnsi"/>
        </w:rPr>
      </w:pPr>
      <w:r w:rsidRPr="0032266E">
        <w:rPr>
          <w:rFonts w:cstheme="minorHAnsi"/>
        </w:rPr>
        <w:t xml:space="preserve">NIP: </w:t>
      </w:r>
      <w:r w:rsidRPr="0032266E">
        <w:rPr>
          <w:rFonts w:cstheme="minorHAnsi"/>
          <w:color w:val="000000"/>
        </w:rPr>
        <w:t>718-214-87-74</w:t>
      </w:r>
    </w:p>
    <w:p w14:paraId="2C0E9465" w14:textId="77777777" w:rsidR="005C1838" w:rsidRPr="0032266E" w:rsidRDefault="005C1838" w:rsidP="005C1838">
      <w:pPr>
        <w:jc w:val="both"/>
        <w:rPr>
          <w:rFonts w:cstheme="minorHAnsi"/>
        </w:rPr>
      </w:pPr>
    </w:p>
    <w:p w14:paraId="465FB6B7" w14:textId="77777777" w:rsidR="005C1838" w:rsidRPr="0032266E" w:rsidRDefault="005C1838" w:rsidP="005C1838">
      <w:pPr>
        <w:pStyle w:val="ListParagraph"/>
        <w:numPr>
          <w:ilvl w:val="0"/>
          <w:numId w:val="3"/>
        </w:numPr>
        <w:jc w:val="both"/>
        <w:rPr>
          <w:rFonts w:cstheme="minorHAnsi"/>
          <w:b/>
        </w:rPr>
      </w:pPr>
      <w:r w:rsidRPr="0032266E">
        <w:rPr>
          <w:rFonts w:cstheme="minorHAnsi"/>
          <w:b/>
        </w:rPr>
        <w:t>OPIS PRZEDMIOTU ZAMÓWIENIA</w:t>
      </w:r>
    </w:p>
    <w:p w14:paraId="0EB9D4CC" w14:textId="14AB049D" w:rsidR="005C1838" w:rsidRPr="0032266E" w:rsidRDefault="005C1838" w:rsidP="0032266E">
      <w:pPr>
        <w:jc w:val="both"/>
        <w:rPr>
          <w:rFonts w:cstheme="minorHAnsi"/>
          <w:lang w:eastAsia="pl-PL"/>
        </w:rPr>
      </w:pPr>
      <w:r w:rsidRPr="0032266E">
        <w:rPr>
          <w:rFonts w:cstheme="minorHAnsi"/>
        </w:rPr>
        <w:t xml:space="preserve">Kod i nazwa CPV: </w:t>
      </w:r>
      <w:r w:rsidR="0032266E" w:rsidRPr="0032266E">
        <w:rPr>
          <w:rFonts w:cstheme="minorHAnsi"/>
          <w:lang w:eastAsia="pl-PL"/>
        </w:rPr>
        <w:t>73000000-6</w:t>
      </w:r>
      <w:r w:rsidRPr="0032266E">
        <w:rPr>
          <w:rFonts w:cstheme="minorHAnsi"/>
          <w:lang w:eastAsia="pl-PL"/>
        </w:rPr>
        <w:t xml:space="preserve"> Usługi badawcze </w:t>
      </w:r>
    </w:p>
    <w:p w14:paraId="7FDCBA1F" w14:textId="51DD3537" w:rsidR="0032266E" w:rsidRPr="0032266E" w:rsidRDefault="0032266E" w:rsidP="0032266E">
      <w:pPr>
        <w:jc w:val="both"/>
        <w:rPr>
          <w:rFonts w:cstheme="minorHAnsi"/>
          <w:lang w:eastAsia="pl-PL"/>
        </w:rPr>
      </w:pPr>
    </w:p>
    <w:p w14:paraId="37036B76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shd w:val="clear" w:color="auto" w:fill="FFFFFF"/>
          <w:lang w:val="pl-PL"/>
        </w:rPr>
        <w:t>Opis przedmiotu zamówienia:</w:t>
      </w:r>
    </w:p>
    <w:p w14:paraId="193E4CBC" w14:textId="1D5FCF4E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  <w:t xml:space="preserve">Przedmiotem zamówienia jest zakup usług badawczych polegających na zaprojektowaniu, wykonaniu prototypów i przebadaniu prototypów kolekcji nowych akcesoriów lunchowych wraz z </w:t>
      </w:r>
      <w:r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  <w:t xml:space="preserve">ich </w:t>
      </w: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  <w:t>eko-opakowaniem</w:t>
      </w: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, jednocześnie </w:t>
      </w:r>
      <w:r w:rsidRPr="0032266E">
        <w:rPr>
          <w:rFonts w:asciiTheme="minorHAnsi" w:hAnsiTheme="minorHAnsi" w:cstheme="minorHAnsi"/>
          <w:bCs/>
          <w:color w:val="0D0D0D" w:themeColor="text1" w:themeTint="F2"/>
          <w:sz w:val="22"/>
          <w:szCs w:val="22"/>
          <w:lang w:val="pl-PL"/>
        </w:rPr>
        <w:t>prowadzących do osiągnięcia zrównoważonej produkcji przez ograniczenie negatywnego oddziaływania działalności produkcyjnej na środowisko, zwiększenie odporności przyrody na obciążenia lub zapewnienie większej skuteczności i odpowiedzialności w zakresie korzystania z zasobów naturalnych.</w:t>
      </w:r>
    </w:p>
    <w:p w14:paraId="06128AFD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</w:p>
    <w:p w14:paraId="106AB25A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shd w:val="clear" w:color="auto" w:fill="FFFFFF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shd w:val="clear" w:color="auto" w:fill="FFFFFF"/>
          <w:lang w:val="pl-PL"/>
        </w:rPr>
        <w:t>Szczegółowy opis przedmiotu zamówienia:</w:t>
      </w:r>
    </w:p>
    <w:p w14:paraId="6848E123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  <w:t xml:space="preserve">Przedmiotem zamówienia jest zakup usług badawczych polegających na zaprojektowaniu, wykonaniu prototypów i przebadaniu prototypów kolekcji nowych akcesoriów lunchowych, które będą się wpisywały w identyfikację marki produktowej LUNCH MUNCH, ale jednocześnie pełniły kryterium eko-innowacji. </w:t>
      </w: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Kolekcja eko-produktów około-lunchowych ma zawierać co najmniej:</w:t>
      </w:r>
    </w:p>
    <w:p w14:paraId="4EF1EFA1" w14:textId="77777777" w:rsidR="0032266E" w:rsidRPr="0032266E" w:rsidRDefault="0032266E" w:rsidP="0032266E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Butelkę na wodę w dwóch wariantach (co najmniej trzy modele do każdego wariantu) </w:t>
      </w:r>
    </w:p>
    <w:p w14:paraId="3282CD41" w14:textId="77777777" w:rsidR="0032266E" w:rsidRPr="0032266E" w:rsidRDefault="0032266E" w:rsidP="0032266E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Plecak dla dzieci w wieku 6 – 9 lat (do siedmiu modeli) </w:t>
      </w:r>
    </w:p>
    <w:p w14:paraId="5F090151" w14:textId="77777777" w:rsidR="0032266E" w:rsidRPr="0032266E" w:rsidRDefault="0032266E" w:rsidP="0032266E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lastRenderedPageBreak/>
        <w:t xml:space="preserve">Pojemniki na jedzenie w dwóch wariantach (co najmniej trzy modele do każdego wariantu) </w:t>
      </w:r>
    </w:p>
    <w:p w14:paraId="77845DEF" w14:textId="77777777" w:rsidR="0032266E" w:rsidRPr="0032266E" w:rsidRDefault="0032266E" w:rsidP="0032266E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Zestaw piknikowy (do dwóch modeli) </w:t>
      </w:r>
    </w:p>
    <w:p w14:paraId="2C148E0A" w14:textId="77777777" w:rsidR="0032266E" w:rsidRPr="0032266E" w:rsidRDefault="0032266E" w:rsidP="0032266E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Słomki do napojów w dwóch wariantach (do siedmiu modeli w każdym wariancie) </w:t>
      </w:r>
    </w:p>
    <w:p w14:paraId="2B99E4FC" w14:textId="77777777" w:rsidR="0032266E" w:rsidRPr="0032266E" w:rsidRDefault="0032266E" w:rsidP="0032266E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Plannery jedzenia (dwa modele) </w:t>
      </w:r>
    </w:p>
    <w:p w14:paraId="49F258BC" w14:textId="77777777" w:rsidR="0032266E" w:rsidRPr="0032266E" w:rsidRDefault="0032266E" w:rsidP="0032266E">
      <w:pPr>
        <w:pStyle w:val="NormalWeb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Formy do babeczek w dwóch wariantach (do siedmiu modeli) </w:t>
      </w:r>
    </w:p>
    <w:p w14:paraId="32449494" w14:textId="507887B5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Usługi badawcze mają na celu zaprojektowanie, wykonanie prototypów i przebadanie akcesoriów, tak by ich produkcja była </w:t>
      </w:r>
      <w:r w:rsidRPr="0032266E">
        <w:rPr>
          <w:rFonts w:asciiTheme="minorHAnsi" w:hAnsiTheme="minorHAnsi" w:cstheme="minorHAnsi"/>
          <w:bCs/>
          <w:color w:val="0D0D0D" w:themeColor="text1" w:themeTint="F2"/>
          <w:sz w:val="22"/>
          <w:szCs w:val="22"/>
          <w:lang w:val="pl-PL"/>
        </w:rPr>
        <w:t>możlwie zrównoważona przez ograniczenie negatywnego oddziaływania działalności produkcyjnej na środowisko, zwiększenie odporności przyrody na obciążenia lub zapewnienie większej skuteczności i odpowiedzialności w zakresie korzystania z zasobów naturalnych.</w:t>
      </w:r>
    </w:p>
    <w:p w14:paraId="0C04B7D4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  <w:t>Zakres przedmiotowy obejmuje następujące komponenty:</w:t>
      </w:r>
    </w:p>
    <w:p w14:paraId="2C0CED20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</w:p>
    <w:p w14:paraId="06F1A571" w14:textId="77777777" w:rsidR="0032266E" w:rsidRPr="0032266E" w:rsidRDefault="0032266E" w:rsidP="0032266E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  <w:t xml:space="preserve">FAZA ANALIZA RYNKU </w:t>
      </w:r>
    </w:p>
    <w:p w14:paraId="7F649818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  <w:t xml:space="preserve">Usługa badawcza powinna rozpocząć się pogłębioną analizą obecnych na rynku międzynarodowym trendów i rozwiązań z dziedziny akcesoriów lunchowych oraz produktami firmy. Analiza rynku powinna zakończyć się wyciagnięciem wniosków, niezbędnych do prowadzenia dalszych prac i w odniesieniu do każdego z xx eko-produktów, w obszarach: produkt, zastosowane tworzywo lub materiał, cena, sposób komunikowania wartości, rynek docelowy. </w:t>
      </w:r>
    </w:p>
    <w:p w14:paraId="512BCBD3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  <w:t xml:space="preserve">Oczekiwany rezultat: raport przedstawiający rekomendacje. </w:t>
      </w:r>
    </w:p>
    <w:p w14:paraId="18374847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</w:p>
    <w:p w14:paraId="1BDC917B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  <w:t>2. FAZA KONCEPCYJNA</w:t>
      </w:r>
    </w:p>
    <w:p w14:paraId="77C5CC4F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Usługa badawcza w zakresie opracowania cech technicznych, użytkowych i estetycznych wyrobów dla każdego z siedmiu eko-produktów, z uwzględnieniem potrzeb rynku i na bazie zdefiniowanej persony. </w:t>
      </w:r>
    </w:p>
    <w:p w14:paraId="7A3BEE7A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Oczekiwany rezultat: Raport z wynikami wraz z wszelką dokumentacją projektową dla każdego z siedmiu eko-produktów (m.in.: pliki, szkice). </w:t>
      </w:r>
    </w:p>
    <w:p w14:paraId="54EED605" w14:textId="56F8F140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Faza koncepcyjna ma się składać z trzech etapów: </w:t>
      </w:r>
    </w:p>
    <w:p w14:paraId="69955568" w14:textId="77777777" w:rsidR="0032266E" w:rsidRPr="0032266E" w:rsidRDefault="0032266E" w:rsidP="0032266E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  <w:t>Badania materiałowe uwzględniające kryteria ekologiczne, technologiczne i koszt jednostkowy wytworzenia produktu</w:t>
      </w:r>
    </w:p>
    <w:p w14:paraId="20FA5D96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Opis: Przeprowadzenie badań materiałowych uwzględniających cechy projektowanego produktu.</w:t>
      </w:r>
    </w:p>
    <w:p w14:paraId="3FE4FF0F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Celem uzyskania najlepszej relacji pomiędzy kosztem wytworzenia a zachowania wysokich kryteriów prośrodowiskowych.</w:t>
      </w:r>
    </w:p>
    <w:p w14:paraId="4F19CBCC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Minimalny zakres badawczy będzie dotyczył takich cech materiałów i właściwości użytkowych, jak:</w:t>
      </w:r>
    </w:p>
    <w:p w14:paraId="2BAC39C9" w14:textId="77777777" w:rsidR="0032266E" w:rsidRPr="0032266E" w:rsidRDefault="0032266E" w:rsidP="0032266E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warunki utylizacji produktu, biodegradowalność</w:t>
      </w:r>
    </w:p>
    <w:p w14:paraId="0931A459" w14:textId="77777777" w:rsidR="0032266E" w:rsidRPr="0032266E" w:rsidRDefault="0032266E" w:rsidP="0032266E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cstheme="minorHAnsi"/>
          <w:color w:val="0D0D0D" w:themeColor="text1" w:themeTint="F2"/>
        </w:rPr>
      </w:pPr>
      <w:r w:rsidRPr="0032266E">
        <w:rPr>
          <w:rFonts w:cstheme="minorHAnsi"/>
          <w:color w:val="0D0D0D" w:themeColor="text1" w:themeTint="F2"/>
        </w:rPr>
        <w:lastRenderedPageBreak/>
        <w:t>proces produkcji i stopien obciążenia dla środowiska naturalnego. W to założenie wpisuje się ograniczenie  w procesie produkcji zużycia takich elementów jak woda oraz energia, ale także stosowanie jak najmniejszej ilości środków chemicznych szkodliwych dla środowiska lub zastąpienie ich związkami naturalnymi (np. barwniki).</w:t>
      </w:r>
    </w:p>
    <w:p w14:paraId="507A9304" w14:textId="77777777" w:rsidR="0032266E" w:rsidRPr="0032266E" w:rsidRDefault="0032266E" w:rsidP="0032266E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parametry mechaniczne tkanin/włóknin/innych materiałów</w:t>
      </w:r>
    </w:p>
    <w:p w14:paraId="0966F27F" w14:textId="77777777" w:rsidR="0032266E" w:rsidRPr="0032266E" w:rsidRDefault="0032266E" w:rsidP="0032266E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specjalne warunki i sposób przetwarzania, wymagania dotyczące utylizacj czy kompostowania</w:t>
      </w:r>
    </w:p>
    <w:p w14:paraId="4D71B725" w14:textId="77777777" w:rsidR="0032266E" w:rsidRPr="0032266E" w:rsidRDefault="0032266E" w:rsidP="0032266E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termiczność, czas zachowania temperatury, zachowanie się materiału pod wpływem użytkowania i temperatury zewnętrznej </w:t>
      </w:r>
    </w:p>
    <w:p w14:paraId="1E8BEB72" w14:textId="77777777" w:rsidR="0032266E" w:rsidRPr="0032266E" w:rsidRDefault="0032266E" w:rsidP="0032266E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cstheme="minorHAnsi"/>
          <w:color w:val="0D0D0D" w:themeColor="text1" w:themeTint="F2"/>
        </w:rPr>
      </w:pPr>
      <w:r w:rsidRPr="0032266E">
        <w:rPr>
          <w:rFonts w:cstheme="minorHAnsi"/>
          <w:color w:val="0D0D0D" w:themeColor="text1" w:themeTint="F2"/>
        </w:rPr>
        <w:t>trudność brudzenia/łatwość czyszczenia (ważne z punktu widzenia użytkowania) oraz przemakanie (gdy coś w środku się rozleje)</w:t>
      </w:r>
    </w:p>
    <w:p w14:paraId="78D4488E" w14:textId="77777777" w:rsidR="0032266E" w:rsidRPr="0032266E" w:rsidRDefault="0032266E" w:rsidP="0032266E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cstheme="minorHAnsi"/>
          <w:color w:val="0D0D0D" w:themeColor="text1" w:themeTint="F2"/>
        </w:rPr>
      </w:pPr>
      <w:r w:rsidRPr="0032266E">
        <w:rPr>
          <w:rFonts w:cstheme="minorHAnsi"/>
          <w:color w:val="0D0D0D" w:themeColor="text1" w:themeTint="F2"/>
        </w:rPr>
        <w:t xml:space="preserve">informacja, czy produkt musi mieć badania bezpośredniego kontaktu z żywnością, a jeśli tak, to w jakim zakresie. </w:t>
      </w:r>
    </w:p>
    <w:p w14:paraId="02F06F1E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ind w:left="720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</w:p>
    <w:p w14:paraId="5CE38B5E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Oczekiwany rezultat: Przygotowanie raportu z wynikami jw. i rekomendacjami w zakresie wykorzystywanych materiałów. Stworzenie warunków brzegowych i założeń techniczncych do wytworzenia prototypów produktów, tak by w kolejnym etapie prac badawczych móc wykonać prototyp nowych eko-innowacyjnych produktów. </w:t>
      </w:r>
    </w:p>
    <w:p w14:paraId="20667B35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</w:p>
    <w:p w14:paraId="16915382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ind w:left="851" w:hanging="425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  <w:t>2.  Wytworzenie prototypów projektowanego rozwiązania</w:t>
      </w:r>
    </w:p>
    <w:p w14:paraId="603D5EFE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Zadanie obejmuje następujące działania:</w:t>
      </w:r>
    </w:p>
    <w:p w14:paraId="2D721C07" w14:textId="77777777" w:rsidR="0032266E" w:rsidRPr="0032266E" w:rsidRDefault="0032266E" w:rsidP="0032266E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Wytworzenie pierwszej serii prototypowej dla każdego z produktów. </w:t>
      </w:r>
    </w:p>
    <w:p w14:paraId="0DAA05A6" w14:textId="77777777" w:rsidR="0032266E" w:rsidRPr="0032266E" w:rsidRDefault="0032266E" w:rsidP="0032266E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Identyfikacje potencjalnych ograniczeń/wad produktu. Prototypy zostaną wykonane z zastosowaniem technologii i materiałów w porozumieniu z Zamawiającym.</w:t>
      </w:r>
    </w:p>
    <w:p w14:paraId="4EA76142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Oczekiwany rezultat: Wytworzone prototypów produktów (szkice, pliki). </w:t>
      </w:r>
    </w:p>
    <w:p w14:paraId="064B0469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</w:p>
    <w:p w14:paraId="06F4E50C" w14:textId="77777777" w:rsidR="0032266E" w:rsidRPr="0032266E" w:rsidRDefault="0032266E" w:rsidP="0032266E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  <w:t xml:space="preserve">Ostateczne dopracowanie prototów </w:t>
      </w:r>
    </w:p>
    <w:p w14:paraId="7C03B9F9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Zadanie obejmuje następujące działania: </w:t>
      </w:r>
    </w:p>
    <w:p w14:paraId="360283A3" w14:textId="77777777" w:rsidR="0032266E" w:rsidRPr="0032266E" w:rsidRDefault="0032266E" w:rsidP="0032266E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Szczegółowe rozwinięcie prototypów </w:t>
      </w:r>
    </w:p>
    <w:p w14:paraId="1980D990" w14:textId="77777777" w:rsidR="0032266E" w:rsidRPr="0032266E" w:rsidRDefault="0032266E" w:rsidP="0032266E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Projekt kolorystyki i jej dobór </w:t>
      </w:r>
    </w:p>
    <w:p w14:paraId="7F271884" w14:textId="77777777" w:rsidR="0032266E" w:rsidRPr="0032266E" w:rsidRDefault="0032266E" w:rsidP="0032266E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Ostateczne przygotowanie rysunków technicznych ze szczegółowymi opisami detali </w:t>
      </w:r>
    </w:p>
    <w:p w14:paraId="19E46A6E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ind w:left="60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Oczekiwany rezultat: Wytworzenie ostatecznych prototypów, zawierających: </w:t>
      </w:r>
    </w:p>
    <w:p w14:paraId="6AD3B5C8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sz w:val="22"/>
          <w:szCs w:val="22"/>
          <w:lang w:val="pl-PL"/>
        </w:rPr>
        <w:t xml:space="preserve">1. Rysunek techniczny z wymiarami, uzupełniony o szczegółowy opis detalu - rysunek przygotowany pod patent wg wytycznych klienta- format pdf, jpg. </w:t>
      </w:r>
    </w:p>
    <w:p w14:paraId="56F19FDB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sz w:val="22"/>
          <w:szCs w:val="22"/>
          <w:lang w:val="pl-PL"/>
        </w:rPr>
        <w:lastRenderedPageBreak/>
        <w:t xml:space="preserve">2. Wizualizacja z rozpisanymi kolorami (oznaczeniem producenta), do przesłania do producenta do wykonania prób wtrysku / innego rodzaju prób - format jpg, pdf. </w:t>
      </w:r>
    </w:p>
    <w:p w14:paraId="0E8E8B79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sz w:val="22"/>
          <w:szCs w:val="22"/>
          <w:lang w:val="pl-PL"/>
        </w:rPr>
        <w:t>3. Wizualizacja z rozpisanymi kolorami w palecie PANTONE i typami tkanin bardzo szczegółowo Przekazane dane muszą wystarczyć do rozpoczęcia produkcji prototypu.</w:t>
      </w:r>
    </w:p>
    <w:p w14:paraId="0D895E8D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sz w:val="22"/>
          <w:szCs w:val="22"/>
          <w:lang w:val="pl-PL"/>
        </w:rPr>
        <w:t xml:space="preserve">4. Nadzór i ocena ostatecznych próbek wykonanych przez producenta. </w:t>
      </w:r>
    </w:p>
    <w:p w14:paraId="69FD0689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sz w:val="22"/>
          <w:szCs w:val="22"/>
          <w:lang w:val="pl-PL"/>
        </w:rPr>
        <w:t>5. Nadzór nad ostatecznym przygotowaniem produktu i jakością, ewentualne korekty technologiczne (detali, które pojawiły się w ostatecznym procesie).</w:t>
      </w:r>
    </w:p>
    <w:p w14:paraId="2AF0A244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6C8DE524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sz w:val="22"/>
          <w:szCs w:val="22"/>
          <w:lang w:val="pl-PL"/>
        </w:rPr>
        <w:t xml:space="preserve">3.FAZA ZAPROJEKTOWANIE EKO-OPAKOWANIA </w:t>
      </w:r>
    </w:p>
    <w:p w14:paraId="1A9C7923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sz w:val="22"/>
          <w:szCs w:val="22"/>
          <w:lang w:val="pl-PL"/>
        </w:rPr>
        <w:t xml:space="preserve">Faza zaprojektowania ma się składać z następujących etapów: </w:t>
      </w:r>
    </w:p>
    <w:p w14:paraId="7FDFEC48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sz w:val="22"/>
          <w:szCs w:val="22"/>
          <w:lang w:val="pl-PL"/>
        </w:rPr>
      </w:pPr>
    </w:p>
    <w:p w14:paraId="4C788BAE" w14:textId="77777777" w:rsidR="0032266E" w:rsidRPr="0032266E" w:rsidRDefault="0032266E" w:rsidP="0032266E">
      <w:pPr>
        <w:pStyle w:val="NormalWeb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shd w:val="clear" w:color="auto" w:fill="FFFFFF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shd w:val="clear" w:color="auto" w:fill="FFFFFF"/>
          <w:lang w:val="pl-PL"/>
        </w:rPr>
        <w:t xml:space="preserve">Analiza obecnych trendów i rozwiązań. </w:t>
      </w:r>
    </w:p>
    <w:p w14:paraId="47936010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ind w:left="720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  <w:t xml:space="preserve">Usługa badawcza w tym zakresie powinna rozpocząć się pogłębioną analizą obecnych na rynku międzynarodowym trendów i rozwiązań z dziedziny eko-opakowań dla akcesoriów lunchowych. Analiza rynku powinna zakończyć się wyciagnięciem wniosków, niezbędnych do prowadzenia dalszych prac i w odniesieniu do opakowania dla każdego z eko-produktów. </w:t>
      </w:r>
    </w:p>
    <w:p w14:paraId="7BD91515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shd w:val="clear" w:color="auto" w:fill="FFFFFF"/>
          <w:lang w:val="pl-PL"/>
        </w:rPr>
        <w:t xml:space="preserve">Oczekiwany rezultat: raport przedstawiający rekomendacje w zakresie materiałów etc. </w:t>
      </w:r>
    </w:p>
    <w:p w14:paraId="520ACD93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</w:p>
    <w:p w14:paraId="037D5F7E" w14:textId="77777777" w:rsidR="0032266E" w:rsidRPr="0032266E" w:rsidRDefault="0032266E" w:rsidP="0032266E">
      <w:pPr>
        <w:pStyle w:val="NormalWeb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  <w:t xml:space="preserve">Wytworzenie prototypów eko-opakowań </w:t>
      </w:r>
    </w:p>
    <w:p w14:paraId="7BC50524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Usługa badawcza w zakresie opracowania szczegółowych cech technicznych, użytkowych i estetycznych dla każdego z opakowań eko-produktów, z uwzględnieniem wcześniejszej analizy rynku. </w:t>
      </w:r>
      <w:r w:rsidRPr="0032266E">
        <w:rPr>
          <w:rFonts w:asciiTheme="minorHAnsi" w:hAnsiTheme="minorHAnsi" w:cstheme="minorHAnsi"/>
          <w:b/>
          <w:color w:val="0D0D0D" w:themeColor="text1" w:themeTint="F2"/>
          <w:sz w:val="22"/>
          <w:szCs w:val="22"/>
          <w:lang w:val="pl-PL"/>
        </w:rPr>
        <w:t xml:space="preserve">Usługa badawcza w tym zakresie ma na celu wytworzenie prototypów projektowanego opakowania. </w:t>
      </w:r>
    </w:p>
    <w:p w14:paraId="506321E6" w14:textId="77777777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Zadanie obejmuje następujące działania:</w:t>
      </w:r>
    </w:p>
    <w:p w14:paraId="06185D15" w14:textId="77777777" w:rsidR="0032266E" w:rsidRPr="0032266E" w:rsidRDefault="0032266E" w:rsidP="0032266E">
      <w:pPr>
        <w:pStyle w:val="NormalWeb"/>
        <w:numPr>
          <w:ilvl w:val="0"/>
          <w:numId w:val="1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Wytworzenie pierwszego prototypu opakowania dla siedmiu produktów. </w:t>
      </w:r>
    </w:p>
    <w:p w14:paraId="6FB7B103" w14:textId="77777777" w:rsidR="0032266E" w:rsidRPr="0032266E" w:rsidRDefault="0032266E" w:rsidP="0032266E">
      <w:pPr>
        <w:pStyle w:val="NormalWeb"/>
        <w:numPr>
          <w:ilvl w:val="0"/>
          <w:numId w:val="1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>Identyfikacje potencjalnych ograniczeń/wad opakowań. Prototypy zostaną wykonane z zastosowaniem technologii i materiałów w porozumieniu z Zamawiającym.</w:t>
      </w:r>
    </w:p>
    <w:p w14:paraId="2E4F65DC" w14:textId="297C48BC" w:rsidR="0032266E" w:rsidRPr="0032266E" w:rsidRDefault="0032266E" w:rsidP="0032266E">
      <w:pPr>
        <w:pStyle w:val="NormalWeb"/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</w:pPr>
      <w:r w:rsidRPr="0032266E">
        <w:rPr>
          <w:rFonts w:asciiTheme="minorHAnsi" w:hAnsiTheme="minorHAnsi" w:cstheme="minorHAnsi"/>
          <w:color w:val="0D0D0D" w:themeColor="text1" w:themeTint="F2"/>
          <w:sz w:val="22"/>
          <w:szCs w:val="22"/>
          <w:lang w:val="pl-PL"/>
        </w:rPr>
        <w:t xml:space="preserve">Oczekiwany rezultat: Wytworzone prototypów produktów (szkice, pliki techniczne, niezbędne do produkcyjnego wykonania opakowania). </w:t>
      </w:r>
    </w:p>
    <w:p w14:paraId="0A254B9D" w14:textId="77777777" w:rsidR="005C1838" w:rsidRPr="0032266E" w:rsidRDefault="005C1838" w:rsidP="005C1838">
      <w:pPr>
        <w:spacing w:after="120"/>
        <w:jc w:val="both"/>
        <w:rPr>
          <w:rFonts w:cstheme="minorHAnsi"/>
        </w:rPr>
      </w:pPr>
      <w:r w:rsidRPr="0032266E">
        <w:rPr>
          <w:rFonts w:cstheme="minorHAnsi"/>
        </w:rPr>
        <w:t xml:space="preserve">Oferta powinna być ważna nie krócej niż 90 dni od daty złożenia.  </w:t>
      </w:r>
    </w:p>
    <w:p w14:paraId="53D26DAC" w14:textId="77777777" w:rsidR="005C1838" w:rsidRPr="0032266E" w:rsidRDefault="005C1838" w:rsidP="005C1838">
      <w:pPr>
        <w:spacing w:after="120"/>
        <w:jc w:val="both"/>
        <w:rPr>
          <w:rFonts w:cstheme="minorHAnsi"/>
        </w:rPr>
      </w:pPr>
    </w:p>
    <w:p w14:paraId="4AC63CB2" w14:textId="77777777" w:rsidR="005C1838" w:rsidRPr="0032266E" w:rsidRDefault="005C1838" w:rsidP="005C1838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32266E">
        <w:rPr>
          <w:rFonts w:cstheme="minorHAnsi"/>
          <w:b/>
        </w:rPr>
        <w:t>Kryteria oceny oferty wraz z określeniem wag punktowych/ procentowych przypisanych do każdego z kryteriów:</w:t>
      </w:r>
    </w:p>
    <w:p w14:paraId="32135101" w14:textId="77777777" w:rsidR="005C1838" w:rsidRPr="0032266E" w:rsidRDefault="005C1838" w:rsidP="005C1838">
      <w:pPr>
        <w:spacing w:after="0" w:line="240" w:lineRule="auto"/>
        <w:rPr>
          <w:rFonts w:eastAsia="Times New Roman" w:cstheme="minorHAnsi"/>
          <w:color w:val="000000"/>
          <w:lang w:eastAsia="pl-PL"/>
        </w:rPr>
      </w:pPr>
      <w:r w:rsidRPr="0032266E">
        <w:rPr>
          <w:rFonts w:eastAsia="Times New Roman" w:cstheme="minorHAnsi"/>
          <w:color w:val="000000"/>
          <w:lang w:eastAsia="pl-PL"/>
        </w:rPr>
        <w:t>Zamawiający zastosuje następujące kryteria wyboru:</w:t>
      </w:r>
    </w:p>
    <w:p w14:paraId="2A177320" w14:textId="2FB1EB24" w:rsidR="005C1838" w:rsidRPr="0032266E" w:rsidRDefault="0032266E" w:rsidP="005C1838">
      <w:pPr>
        <w:spacing w:after="0" w:line="240" w:lineRule="auto"/>
        <w:rPr>
          <w:rFonts w:eastAsia="Times New Roman" w:cstheme="minorHAnsi"/>
          <w:color w:val="000000"/>
          <w:lang w:eastAsia="pl-PL"/>
        </w:rPr>
      </w:pPr>
      <w:r>
        <w:rPr>
          <w:rFonts w:eastAsia="Times New Roman" w:cstheme="minorHAnsi"/>
          <w:color w:val="000000"/>
          <w:lang w:eastAsia="pl-PL"/>
        </w:rPr>
        <w:t>1. Cena netto – 100</w:t>
      </w:r>
      <w:r w:rsidR="005C1838" w:rsidRPr="0032266E">
        <w:rPr>
          <w:rFonts w:eastAsia="Times New Roman" w:cstheme="minorHAnsi"/>
          <w:color w:val="000000"/>
          <w:lang w:eastAsia="pl-PL"/>
        </w:rPr>
        <w:t>%</w:t>
      </w:r>
    </w:p>
    <w:p w14:paraId="335F5C11" w14:textId="77777777" w:rsidR="005C1838" w:rsidRPr="0032266E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C5BBDA2" w14:textId="57967ED2" w:rsidR="005C1838" w:rsidRDefault="005C1838" w:rsidP="005C1838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32266E">
        <w:rPr>
          <w:rFonts w:asciiTheme="minorHAnsi" w:hAnsiTheme="minorHAnsi" w:cstheme="minorHAnsi"/>
          <w:b/>
          <w:color w:val="auto"/>
          <w:sz w:val="22"/>
          <w:szCs w:val="22"/>
        </w:rPr>
        <w:t>Opis sposobu przyznawania punktacji za spełnienie danego kryterium oceny oferty:</w:t>
      </w:r>
    </w:p>
    <w:p w14:paraId="438C27B7" w14:textId="72DC60C2" w:rsidR="0032266E" w:rsidRDefault="0032266E" w:rsidP="0032266E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76CDC142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Wybór Oferenta dokonany zostanie na podstawie największej ilości uzyskanych punktów zgodnie z następującą metodologią:</w:t>
      </w:r>
    </w:p>
    <w:p w14:paraId="4E7C06B9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 xml:space="preserve">Przez kryterium </w:t>
      </w:r>
      <w:r w:rsidRPr="0032266E">
        <w:rPr>
          <w:rFonts w:eastAsia="Times New Roman" w:cstheme="minorHAnsi"/>
          <w:shd w:val="clear" w:color="auto" w:fill="FFFFFF"/>
          <w:lang w:val="x-none"/>
        </w:rPr>
        <w:t>„</w:t>
      </w:r>
      <w:proofErr w:type="spellStart"/>
      <w:r w:rsidRPr="0032266E">
        <w:rPr>
          <w:rFonts w:eastAsia="Times New Roman" w:cstheme="minorHAnsi"/>
          <w:shd w:val="clear" w:color="auto" w:fill="FFFFFF"/>
        </w:rPr>
        <w:t>Cena</w:t>
      </w:r>
      <w:proofErr w:type="spellEnd"/>
      <w:r w:rsidRPr="0032266E">
        <w:rPr>
          <w:rFonts w:eastAsia="Times New Roman" w:cstheme="minorHAnsi"/>
          <w:shd w:val="clear" w:color="auto" w:fill="FFFFFF"/>
        </w:rPr>
        <w:t xml:space="preserve"> netto</w:t>
      </w:r>
      <w:r w:rsidRPr="0032266E">
        <w:rPr>
          <w:rFonts w:eastAsia="Times New Roman" w:cstheme="minorHAnsi"/>
          <w:shd w:val="clear" w:color="auto" w:fill="FFFFFF"/>
          <w:lang w:val="x-none"/>
        </w:rPr>
        <w:t>”</w:t>
      </w:r>
      <w:r w:rsidRPr="0032266E">
        <w:rPr>
          <w:rFonts w:eastAsia="Times New Roman" w:cstheme="minorHAnsi"/>
          <w:shd w:val="clear" w:color="auto" w:fill="FFFFFF"/>
        </w:rPr>
        <w:t xml:space="preserve"> Zamawiający rozumie określoną przez Oferenta cenę całkowitą netto za wykonanie przedmiotu zamówienia. Ocena w ramach kryterium </w:t>
      </w:r>
      <w:r w:rsidRPr="0032266E">
        <w:rPr>
          <w:rFonts w:eastAsia="Times New Roman" w:cstheme="minorHAnsi"/>
          <w:shd w:val="clear" w:color="auto" w:fill="FFFFFF"/>
          <w:lang w:val="x-none"/>
        </w:rPr>
        <w:t>„</w:t>
      </w:r>
      <w:proofErr w:type="spellStart"/>
      <w:r w:rsidRPr="0032266E">
        <w:rPr>
          <w:rFonts w:eastAsia="Times New Roman" w:cstheme="minorHAnsi"/>
          <w:shd w:val="clear" w:color="auto" w:fill="FFFFFF"/>
        </w:rPr>
        <w:t>Cena</w:t>
      </w:r>
      <w:proofErr w:type="spellEnd"/>
      <w:r w:rsidRPr="0032266E">
        <w:rPr>
          <w:rFonts w:eastAsia="Times New Roman" w:cstheme="minorHAnsi"/>
          <w:shd w:val="clear" w:color="auto" w:fill="FFFFFF"/>
        </w:rPr>
        <w:t xml:space="preserve"> netto</w:t>
      </w:r>
      <w:r w:rsidRPr="0032266E">
        <w:rPr>
          <w:rFonts w:eastAsia="Times New Roman" w:cstheme="minorHAnsi"/>
          <w:shd w:val="clear" w:color="auto" w:fill="FFFFFF"/>
          <w:lang w:val="x-none"/>
        </w:rPr>
        <w:t>”</w:t>
      </w:r>
      <w:r w:rsidRPr="0032266E">
        <w:rPr>
          <w:rFonts w:eastAsia="Times New Roman" w:cstheme="minorHAnsi"/>
          <w:shd w:val="clear" w:color="auto" w:fill="FFFFFF"/>
        </w:rPr>
        <w:t xml:space="preserve"> (K) będzie obliczana na podstawie następującego wzoru:</w:t>
      </w:r>
    </w:p>
    <w:p w14:paraId="071AC9E4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K=Cn/Co × 100</w:t>
      </w:r>
    </w:p>
    <w:p w14:paraId="29BFEBC6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gdzie:</w:t>
      </w:r>
    </w:p>
    <w:p w14:paraId="42C4CA65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 xml:space="preserve">Cn </w:t>
      </w:r>
      <w:r w:rsidRPr="0032266E">
        <w:rPr>
          <w:rFonts w:eastAsia="Times New Roman" w:cstheme="minorHAnsi"/>
          <w:shd w:val="clear" w:color="auto" w:fill="FFFFFF"/>
          <w:lang w:val="x-none"/>
        </w:rPr>
        <w:t>–</w:t>
      </w:r>
      <w:r w:rsidRPr="0032266E">
        <w:rPr>
          <w:rFonts w:eastAsia="Times New Roman" w:cstheme="minorHAnsi"/>
          <w:shd w:val="clear" w:color="auto" w:fill="FFFFFF"/>
        </w:rPr>
        <w:t xml:space="preserve"> najniższa zaproponowana cena netto</w:t>
      </w:r>
    </w:p>
    <w:p w14:paraId="129558C4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 xml:space="preserve">Co </w:t>
      </w:r>
      <w:r w:rsidRPr="0032266E">
        <w:rPr>
          <w:rFonts w:eastAsia="Times New Roman" w:cstheme="minorHAnsi"/>
          <w:shd w:val="clear" w:color="auto" w:fill="FFFFFF"/>
          <w:lang w:val="x-none"/>
        </w:rPr>
        <w:t>–</w:t>
      </w:r>
      <w:r w:rsidRPr="0032266E">
        <w:rPr>
          <w:rFonts w:eastAsia="Times New Roman" w:cstheme="minorHAnsi"/>
          <w:shd w:val="clear" w:color="auto" w:fill="FFFFFF"/>
        </w:rPr>
        <w:t xml:space="preserve"> cena netto zaproponowana w badanej ofercie</w:t>
      </w:r>
    </w:p>
    <w:p w14:paraId="067B030A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 xml:space="preserve">K </w:t>
      </w:r>
      <w:r w:rsidRPr="0032266E">
        <w:rPr>
          <w:rFonts w:eastAsia="Times New Roman" w:cstheme="minorHAnsi"/>
          <w:shd w:val="clear" w:color="auto" w:fill="FFFFFF"/>
          <w:lang w:val="x-none"/>
        </w:rPr>
        <w:t>–</w:t>
      </w:r>
      <w:r w:rsidRPr="0032266E">
        <w:rPr>
          <w:rFonts w:eastAsia="Times New Roman" w:cstheme="minorHAnsi"/>
          <w:shd w:val="clear" w:color="auto" w:fill="FFFFFF"/>
        </w:rPr>
        <w:t xml:space="preserve"> liczba punkt</w:t>
      </w:r>
      <w:proofErr w:type="spellStart"/>
      <w:r w:rsidRPr="0032266E">
        <w:rPr>
          <w:rFonts w:eastAsia="Times New Roman" w:cstheme="minorHAnsi"/>
          <w:shd w:val="clear" w:color="auto" w:fill="FFFFFF"/>
          <w:lang w:val="x-none"/>
        </w:rPr>
        <w:t>ó</w:t>
      </w:r>
      <w:r w:rsidRPr="0032266E">
        <w:rPr>
          <w:rFonts w:eastAsia="Times New Roman" w:cstheme="minorHAnsi"/>
          <w:shd w:val="clear" w:color="auto" w:fill="FFFFFF"/>
        </w:rPr>
        <w:t>w</w:t>
      </w:r>
      <w:proofErr w:type="spellEnd"/>
      <w:r w:rsidRPr="0032266E">
        <w:rPr>
          <w:rFonts w:eastAsia="Times New Roman" w:cstheme="minorHAnsi"/>
          <w:shd w:val="clear" w:color="auto" w:fill="FFFFFF"/>
        </w:rPr>
        <w:t xml:space="preserve"> przyznana danej ofercie w kryterium </w:t>
      </w:r>
      <w:r w:rsidRPr="0032266E">
        <w:rPr>
          <w:rFonts w:eastAsia="Times New Roman" w:cstheme="minorHAnsi"/>
          <w:shd w:val="clear" w:color="auto" w:fill="FFFFFF"/>
          <w:lang w:val="x-none"/>
        </w:rPr>
        <w:t>„</w:t>
      </w:r>
      <w:proofErr w:type="spellStart"/>
      <w:r w:rsidRPr="0032266E">
        <w:rPr>
          <w:rFonts w:eastAsia="Times New Roman" w:cstheme="minorHAnsi"/>
          <w:shd w:val="clear" w:color="auto" w:fill="FFFFFF"/>
        </w:rPr>
        <w:t>Cena</w:t>
      </w:r>
      <w:proofErr w:type="spellEnd"/>
      <w:r w:rsidRPr="0032266E">
        <w:rPr>
          <w:rFonts w:eastAsia="Times New Roman" w:cstheme="minorHAnsi"/>
          <w:shd w:val="clear" w:color="auto" w:fill="FFFFFF"/>
        </w:rPr>
        <w:t xml:space="preserve"> netto</w:t>
      </w:r>
      <w:r w:rsidRPr="0032266E">
        <w:rPr>
          <w:rFonts w:eastAsia="Times New Roman" w:cstheme="minorHAnsi"/>
          <w:shd w:val="clear" w:color="auto" w:fill="FFFFFF"/>
          <w:lang w:val="x-none"/>
        </w:rPr>
        <w:t>”</w:t>
      </w:r>
    </w:p>
    <w:p w14:paraId="38305413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Spośród ważnych ofert, Zamawiający uzna za najkorzystniejszą i wybierze ofertę, która spełni wszystkie wymagania określone w szczegółowym opisie przedmiotu zamówienia oraz uzyskała największą liczbę punktów w ocenie końcowej.</w:t>
      </w:r>
    </w:p>
    <w:p w14:paraId="311634A5" w14:textId="77777777" w:rsidR="0032266E" w:rsidRPr="0032266E" w:rsidRDefault="0032266E" w:rsidP="0032266E">
      <w:pPr>
        <w:spacing w:after="0" w:line="360" w:lineRule="auto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Wartości punktowe w poszczególnych kryteriach zostaną podane z dokładnością do dwóch miejsc po przecinku, a zaokrąglenie zostanie dokonane zgodnie z ogólnie przyjętymi zasadami matematycznymi.</w:t>
      </w:r>
    </w:p>
    <w:p w14:paraId="0B78E50C" w14:textId="77777777" w:rsidR="0032266E" w:rsidRPr="0032266E" w:rsidRDefault="0032266E" w:rsidP="0032266E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1686D84E" w14:textId="77777777" w:rsidR="005C1838" w:rsidRPr="0032266E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0D4C29E" w14:textId="77777777" w:rsidR="0032266E" w:rsidRDefault="005C1838" w:rsidP="0032266E">
      <w:pPr>
        <w:pStyle w:val="Default"/>
        <w:numPr>
          <w:ilvl w:val="0"/>
          <w:numId w:val="3"/>
        </w:numPr>
        <w:spacing w:after="120"/>
        <w:rPr>
          <w:rFonts w:asciiTheme="minorHAnsi" w:hAnsiTheme="minorHAnsi" w:cstheme="minorHAnsi"/>
          <w:sz w:val="22"/>
          <w:szCs w:val="22"/>
        </w:rPr>
      </w:pPr>
      <w:r w:rsidRPr="0032266E">
        <w:rPr>
          <w:rFonts w:asciiTheme="minorHAnsi" w:hAnsiTheme="minorHAnsi" w:cstheme="minorHAnsi"/>
          <w:b/>
          <w:bCs/>
          <w:color w:val="auto"/>
          <w:sz w:val="22"/>
          <w:szCs w:val="22"/>
        </w:rPr>
        <w:t>Termin składania ofert</w:t>
      </w:r>
    </w:p>
    <w:p w14:paraId="0017ABA8" w14:textId="0C995168" w:rsidR="005C1838" w:rsidRPr="0032266E" w:rsidRDefault="0032266E" w:rsidP="0032266E">
      <w:pPr>
        <w:pStyle w:val="Default"/>
        <w:spacing w:line="36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32266E">
        <w:rPr>
          <w:rFonts w:asciiTheme="minorHAnsi" w:hAnsiTheme="minorHAnsi" w:cstheme="minorHAnsi"/>
          <w:color w:val="auto"/>
          <w:sz w:val="22"/>
          <w:szCs w:val="22"/>
        </w:rPr>
        <w:t>Ofertę należy złożyć w nieprzekraczanym terminie do dnia 15.04.2020 r do 24.00. Oferty dostarczone po tym terminie nie będą rozpatrywane.</w:t>
      </w:r>
    </w:p>
    <w:p w14:paraId="0ABA5F92" w14:textId="77777777" w:rsidR="0032266E" w:rsidRPr="0032266E" w:rsidRDefault="0032266E" w:rsidP="0032266E">
      <w:pPr>
        <w:pStyle w:val="Default"/>
        <w:ind w:left="72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2720FF0F" w14:textId="77777777" w:rsidR="005C1838" w:rsidRPr="0032266E" w:rsidRDefault="005C1838" w:rsidP="005C1838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32266E">
        <w:rPr>
          <w:rFonts w:cstheme="minorHAnsi"/>
          <w:b/>
        </w:rPr>
        <w:t>Informacja na temat zakazu powiązań osobowych lub kapitałowych:</w:t>
      </w:r>
    </w:p>
    <w:p w14:paraId="37E5B0AD" w14:textId="77777777" w:rsidR="005C1838" w:rsidRPr="0032266E" w:rsidRDefault="005C1838" w:rsidP="005C1838">
      <w:pPr>
        <w:spacing w:after="0"/>
        <w:jc w:val="both"/>
        <w:rPr>
          <w:rFonts w:cstheme="minorHAnsi"/>
        </w:rPr>
      </w:pPr>
      <w:r w:rsidRPr="0032266E">
        <w:rPr>
          <w:rFonts w:cstheme="minorHAnsi"/>
        </w:rPr>
        <w:t>W postępowaniu ofertowym nie mogą brać udziału podmioty powiązane osobowo bądź kapitałowo z Zamawiającym.</w:t>
      </w:r>
    </w:p>
    <w:p w14:paraId="01B7B63E" w14:textId="77777777" w:rsidR="005C1838" w:rsidRPr="0032266E" w:rsidRDefault="005C1838" w:rsidP="005C1838">
      <w:pPr>
        <w:spacing w:after="0"/>
        <w:jc w:val="both"/>
        <w:rPr>
          <w:rFonts w:cstheme="minorHAnsi"/>
        </w:rPr>
      </w:pPr>
      <w:r w:rsidRPr="0032266E">
        <w:rPr>
          <w:rFonts w:cstheme="minorHAnsi"/>
        </w:rPr>
        <w:t>Przez powiązania kapitałowe lub osobowe rozumie się wzajemne powiązania między Wnioskodawcą lub osobami upoważnionymi do zaciągania zobowiązań w imieniu Wnioskodawcy lub osobami wykonującymi w imieniu Wnioskodawcy czynności związane z przeprowadzeniem procedury wyboru wykonawcy a wykonawcą, polegające w szczególności na:</w:t>
      </w:r>
    </w:p>
    <w:p w14:paraId="7FD71062" w14:textId="77777777" w:rsidR="005C1838" w:rsidRPr="0032266E" w:rsidRDefault="005C1838" w:rsidP="005C1838">
      <w:pPr>
        <w:spacing w:after="0"/>
        <w:jc w:val="both"/>
        <w:rPr>
          <w:rFonts w:cstheme="minorHAnsi"/>
        </w:rPr>
      </w:pPr>
      <w:r w:rsidRPr="0032266E">
        <w:rPr>
          <w:rFonts w:cstheme="minorHAnsi"/>
        </w:rPr>
        <w:t>1) uczestniczeniu w spółce jako wspólnik spółki cywilnej lub spółki osobowej,</w:t>
      </w:r>
    </w:p>
    <w:p w14:paraId="789C71B7" w14:textId="77777777" w:rsidR="005C1838" w:rsidRPr="0032266E" w:rsidRDefault="005C1838" w:rsidP="005C1838">
      <w:pPr>
        <w:spacing w:after="0"/>
        <w:jc w:val="both"/>
        <w:rPr>
          <w:rFonts w:cstheme="minorHAnsi"/>
        </w:rPr>
      </w:pPr>
      <w:r w:rsidRPr="0032266E">
        <w:rPr>
          <w:rFonts w:cstheme="minorHAnsi"/>
        </w:rPr>
        <w:t>2) posiadaniu co najmniej 10 % udziałów lub akcji, o ile niższy próg nie wynika z przepisów prawa lub nie został określony przez IZ PO,</w:t>
      </w:r>
    </w:p>
    <w:p w14:paraId="24C382D3" w14:textId="77777777" w:rsidR="005C1838" w:rsidRPr="0032266E" w:rsidRDefault="005C1838" w:rsidP="005C1838">
      <w:pPr>
        <w:spacing w:after="0"/>
        <w:jc w:val="both"/>
        <w:rPr>
          <w:rFonts w:cstheme="minorHAnsi"/>
        </w:rPr>
      </w:pPr>
      <w:r w:rsidRPr="0032266E">
        <w:rPr>
          <w:rFonts w:cstheme="minorHAnsi"/>
        </w:rPr>
        <w:t>3) pełnieniu funkcji członka organu nadzorczego lub zarządzającego, prokurenta, pełnomocnika,</w:t>
      </w:r>
    </w:p>
    <w:p w14:paraId="7B7EB08A" w14:textId="77777777" w:rsidR="005C1838" w:rsidRPr="0032266E" w:rsidRDefault="005C1838" w:rsidP="005C1838">
      <w:pPr>
        <w:spacing w:after="0"/>
        <w:jc w:val="both"/>
        <w:rPr>
          <w:rFonts w:cstheme="minorHAnsi"/>
        </w:rPr>
      </w:pPr>
      <w:r w:rsidRPr="0032266E">
        <w:rPr>
          <w:rFonts w:cstheme="minorHAnsi"/>
        </w:rPr>
        <w:t>4) pozostawaniu w związku małżeńskim, w stosunku pokrewieństwa lub powinowactwa w linii prostej, pokrewieństwa drugiego stopnia lub powinowactwa drugiego stopnia w linii bocznej lub w stosunku przysposobienia, opieki lub kurateli.</w:t>
      </w:r>
      <w:r w:rsidRPr="0032266E">
        <w:rPr>
          <w:rFonts w:cstheme="minorHAnsi"/>
        </w:rPr>
        <w:cr/>
      </w:r>
    </w:p>
    <w:p w14:paraId="4647A0CF" w14:textId="77777777" w:rsidR="005C1838" w:rsidRPr="0032266E" w:rsidRDefault="005C1838" w:rsidP="005C1838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32266E">
        <w:rPr>
          <w:rFonts w:cstheme="minorHAnsi"/>
          <w:b/>
        </w:rPr>
        <w:lastRenderedPageBreak/>
        <w:t>Informacja na temat wymagań dla oferentów</w:t>
      </w:r>
    </w:p>
    <w:p w14:paraId="44F0F6A5" w14:textId="77777777" w:rsidR="005C1838" w:rsidRPr="0032266E" w:rsidRDefault="005C1838" w:rsidP="005C1838">
      <w:pPr>
        <w:jc w:val="both"/>
        <w:rPr>
          <w:rFonts w:cstheme="minorHAnsi"/>
        </w:rPr>
      </w:pPr>
      <w:r w:rsidRPr="0032266E">
        <w:rPr>
          <w:rFonts w:cstheme="minorHAnsi"/>
        </w:rPr>
        <w:t>Oferent zobowiązany jest do złożenia wraz z ofertą oświadczenia, iż prowadzi działalność gospodarczą bądź posiada niezbędną wiedzę i doświadczenie w zakresie dostaw bądź usług objętych zapytaniem ofertowym oraz posiada faktyczną zdolność do wykonania zamówienia w tym między innymi dysponuje prawami, potencjałem technicznym i osobowym koniecznym do wykonania tego zamówienia.</w:t>
      </w:r>
    </w:p>
    <w:p w14:paraId="6B3302C9" w14:textId="77777777" w:rsidR="005C1838" w:rsidRPr="0032266E" w:rsidRDefault="005C1838" w:rsidP="005C1838">
      <w:pPr>
        <w:pStyle w:val="ListParagraph"/>
        <w:numPr>
          <w:ilvl w:val="0"/>
          <w:numId w:val="3"/>
        </w:numPr>
        <w:jc w:val="both"/>
        <w:rPr>
          <w:rFonts w:cstheme="minorHAnsi"/>
          <w:b/>
        </w:rPr>
      </w:pPr>
      <w:r w:rsidRPr="0032266E">
        <w:rPr>
          <w:rFonts w:cstheme="minorHAnsi"/>
          <w:b/>
        </w:rPr>
        <w:t>Dodatkowe informacje i wymagania zamawiającego</w:t>
      </w:r>
    </w:p>
    <w:p w14:paraId="4E03CD40" w14:textId="77777777" w:rsidR="0032266E" w:rsidRDefault="0032266E" w:rsidP="0032266E">
      <w:pPr>
        <w:pStyle w:val="ListParagraph"/>
        <w:spacing w:after="140" w:line="240" w:lineRule="auto"/>
        <w:ind w:left="360"/>
        <w:rPr>
          <w:rFonts w:ascii="Helvetica" w:eastAsia="Times New Roman" w:hAnsi="Helvetica" w:cs="Helvetica"/>
          <w:color w:val="808080"/>
          <w:sz w:val="21"/>
          <w:szCs w:val="21"/>
          <w:shd w:val="clear" w:color="auto" w:fill="FFFFFF"/>
        </w:rPr>
      </w:pPr>
    </w:p>
    <w:p w14:paraId="74707B6E" w14:textId="72D7541C" w:rsidR="0032266E" w:rsidRPr="0032266E" w:rsidRDefault="0032266E" w:rsidP="0032266E">
      <w:pPr>
        <w:pStyle w:val="ListParagraph"/>
        <w:numPr>
          <w:ilvl w:val="0"/>
          <w:numId w:val="14"/>
        </w:numPr>
        <w:spacing w:after="0" w:line="360" w:lineRule="auto"/>
        <w:ind w:left="714" w:hanging="357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Termin związania ofertą wynosi 90 dni licząc od dnia upływu terminu składania ofert.</w:t>
      </w:r>
    </w:p>
    <w:p w14:paraId="0D9666F2" w14:textId="7C26D542" w:rsidR="0032266E" w:rsidRPr="0032266E" w:rsidRDefault="0032266E" w:rsidP="0032266E">
      <w:pPr>
        <w:pStyle w:val="ListParagraph"/>
        <w:numPr>
          <w:ilvl w:val="0"/>
          <w:numId w:val="14"/>
        </w:numPr>
        <w:spacing w:after="0" w:line="360" w:lineRule="auto"/>
        <w:ind w:left="714" w:hanging="357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Zamawiający odrzuca Ofertę, jeśli Oferta nie spełnia warunków stawianych w niniejszym zapytaniu ofertowym.</w:t>
      </w:r>
    </w:p>
    <w:p w14:paraId="5DF7FF05" w14:textId="77777777" w:rsidR="0032266E" w:rsidRPr="0032266E" w:rsidRDefault="0032266E" w:rsidP="0032266E">
      <w:pPr>
        <w:pStyle w:val="ListParagraph"/>
        <w:numPr>
          <w:ilvl w:val="0"/>
          <w:numId w:val="14"/>
        </w:numPr>
        <w:spacing w:after="0" w:line="360" w:lineRule="auto"/>
        <w:ind w:left="714" w:hanging="357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Jeżeli Oferent, którego oferta została wybrana, uchyli się od zawarcia umowy, Zamawiający może wybrać ofertę najkorzystniejszą spośród pozostałych ofert, bez przeprowadzania ich ponownej oceny.</w:t>
      </w:r>
    </w:p>
    <w:p w14:paraId="0DFF49FF" w14:textId="77777777" w:rsidR="0032266E" w:rsidRPr="0032266E" w:rsidRDefault="0032266E" w:rsidP="0032266E">
      <w:pPr>
        <w:pStyle w:val="ListParagraph"/>
        <w:numPr>
          <w:ilvl w:val="0"/>
          <w:numId w:val="14"/>
        </w:numPr>
        <w:spacing w:after="0" w:line="360" w:lineRule="auto"/>
        <w:ind w:left="714" w:hanging="357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Od prowadzonego postępowania nie przysługują Oferentom środki ochrony prawnej (protest, odwołanie, skarga) określone odpowiednio w przepisach ustawy Prawo Zamówień Publicznych.</w:t>
      </w:r>
    </w:p>
    <w:p w14:paraId="15C673B0" w14:textId="77777777" w:rsidR="0032266E" w:rsidRPr="0032266E" w:rsidRDefault="0032266E" w:rsidP="0032266E">
      <w:pPr>
        <w:pStyle w:val="ListParagraph"/>
        <w:numPr>
          <w:ilvl w:val="0"/>
          <w:numId w:val="14"/>
        </w:numPr>
        <w:spacing w:after="0" w:line="360" w:lineRule="auto"/>
        <w:ind w:left="714" w:hanging="357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>Zamawiający zastrzega sobie możliwość unieważnienia postępowania na każdym jego etapie bez podawania przyczyny.</w:t>
      </w:r>
    </w:p>
    <w:p w14:paraId="7950D551" w14:textId="77777777" w:rsidR="0032266E" w:rsidRPr="0032266E" w:rsidRDefault="0032266E" w:rsidP="0032266E">
      <w:pPr>
        <w:pStyle w:val="ListParagraph"/>
        <w:numPr>
          <w:ilvl w:val="0"/>
          <w:numId w:val="14"/>
        </w:numPr>
        <w:spacing w:after="0" w:line="360" w:lineRule="auto"/>
        <w:ind w:left="714" w:hanging="357"/>
        <w:jc w:val="both"/>
        <w:rPr>
          <w:rFonts w:eastAsia="Times New Roman" w:cstheme="minorHAnsi"/>
        </w:rPr>
      </w:pPr>
      <w:r w:rsidRPr="0032266E">
        <w:rPr>
          <w:rFonts w:eastAsia="Times New Roman" w:cstheme="minorHAnsi"/>
          <w:shd w:val="clear" w:color="auto" w:fill="FFFFFF"/>
        </w:rPr>
        <w:t xml:space="preserve">Rozliczenia między Zamawiającymi a wybranym Oferentem będą prowadzone w złotych polskich (PLN). </w:t>
      </w:r>
    </w:p>
    <w:p w14:paraId="2F2E5F35" w14:textId="77777777" w:rsidR="005C1838" w:rsidRPr="0032266E" w:rsidRDefault="005C1838" w:rsidP="005C1838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21075344" w14:textId="77777777" w:rsidR="005C1838" w:rsidRPr="0032266E" w:rsidRDefault="005C1838" w:rsidP="0032266E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32266E">
        <w:rPr>
          <w:rFonts w:asciiTheme="minorHAnsi" w:hAnsiTheme="minorHAnsi" w:cstheme="minorHAnsi"/>
          <w:b/>
          <w:sz w:val="22"/>
          <w:szCs w:val="22"/>
        </w:rPr>
        <w:t>Warunki istotnych zmian umowy zawartej w wyniku przeprowadzonego postępowania o udzielenie zamówienia.</w:t>
      </w:r>
    </w:p>
    <w:p w14:paraId="31121778" w14:textId="77777777" w:rsidR="005C1838" w:rsidRPr="0032266E" w:rsidRDefault="005C1838" w:rsidP="005C1838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77841C4" w14:textId="77777777" w:rsidR="0032266E" w:rsidRPr="0032266E" w:rsidRDefault="0032266E" w:rsidP="00FF64BF">
      <w:pPr>
        <w:spacing w:after="0" w:line="240" w:lineRule="auto"/>
        <w:jc w:val="both"/>
        <w:rPr>
          <w:rFonts w:ascii="Calibri" w:eastAsia="Times New Roman" w:hAnsi="Calibri" w:cs="Calibri"/>
        </w:rPr>
      </w:pPr>
      <w:r w:rsidRPr="0032266E">
        <w:rPr>
          <w:rFonts w:ascii="Calibri" w:eastAsia="Times New Roman" w:hAnsi="Calibri" w:cs="Calibri"/>
        </w:rPr>
        <w:t>Umowa zawarta w wyniku postępowania wszczętego na skutek niniejszego zapytania ofertowego, może zostać zmieniona w drodze aneksu do umowy w następującym zakresie i przypadkach:</w:t>
      </w:r>
    </w:p>
    <w:p w14:paraId="7B7FBAC4" w14:textId="77777777" w:rsidR="0032266E" w:rsidRPr="0032266E" w:rsidRDefault="0032266E" w:rsidP="00FF64BF">
      <w:pPr>
        <w:spacing w:after="0" w:line="240" w:lineRule="auto"/>
        <w:jc w:val="both"/>
        <w:rPr>
          <w:rFonts w:ascii="Calibri" w:eastAsia="Times New Roman" w:hAnsi="Calibri" w:cs="Calibri"/>
        </w:rPr>
      </w:pPr>
      <w:r w:rsidRPr="0032266E">
        <w:rPr>
          <w:rFonts w:ascii="Calibri" w:eastAsia="Times New Roman" w:hAnsi="Calibri" w:cs="Calibri"/>
          <w:lang w:val="x-none"/>
        </w:rPr>
        <w:t>–</w:t>
      </w:r>
      <w:r w:rsidRPr="0032266E">
        <w:rPr>
          <w:rFonts w:ascii="Calibri" w:eastAsia="Times New Roman" w:hAnsi="Calibri" w:cs="Calibri"/>
        </w:rPr>
        <w:t xml:space="preserve"> w przypadku zmiany wartości umowy, tj. zwiększenia bądź zmniejszenia stawek podatku od towarów i usług, dotyczących Przedmiotu Zamówienia w wyniku zmian ustawy z dnia 11 marca 2004 r. o podatku od towarów i usług (Dz. U. z 2004 r., Nr 54, poz. 535 ze zm.), które wejdą w życie po dniu zawarcia umowy, a przed wykonaniem przez Wykonawcę przedmiotu zamówienia;</w:t>
      </w:r>
    </w:p>
    <w:p w14:paraId="6E2CE4BD" w14:textId="77777777" w:rsidR="0032266E" w:rsidRPr="0032266E" w:rsidRDefault="0032266E" w:rsidP="00FF64BF">
      <w:pPr>
        <w:spacing w:after="0" w:line="240" w:lineRule="auto"/>
        <w:jc w:val="both"/>
        <w:rPr>
          <w:rFonts w:ascii="Calibri" w:eastAsia="Times New Roman" w:hAnsi="Calibri" w:cs="Calibri"/>
        </w:rPr>
      </w:pPr>
      <w:r w:rsidRPr="0032266E">
        <w:rPr>
          <w:rFonts w:ascii="Calibri" w:eastAsia="Times New Roman" w:hAnsi="Calibri" w:cs="Calibri"/>
          <w:lang w:val="x-none"/>
        </w:rPr>
        <w:t>–</w:t>
      </w:r>
      <w:r w:rsidRPr="0032266E">
        <w:rPr>
          <w:rFonts w:ascii="Calibri" w:eastAsia="Times New Roman" w:hAnsi="Calibri" w:cs="Calibri"/>
        </w:rPr>
        <w:t xml:space="preserve"> w przypadku rozwiązania umowy, jeżeli z Zamawiającym zostanie rozwiązana umowa o dofinansowanie;</w:t>
      </w:r>
    </w:p>
    <w:p w14:paraId="4B502A75" w14:textId="77777777" w:rsidR="0032266E" w:rsidRPr="0032266E" w:rsidRDefault="0032266E" w:rsidP="00FF64BF">
      <w:pPr>
        <w:spacing w:after="0" w:line="240" w:lineRule="auto"/>
        <w:jc w:val="both"/>
        <w:rPr>
          <w:rFonts w:ascii="Calibri" w:eastAsia="Times New Roman" w:hAnsi="Calibri" w:cs="Calibri"/>
        </w:rPr>
      </w:pPr>
      <w:r w:rsidRPr="0032266E">
        <w:rPr>
          <w:rFonts w:ascii="Calibri" w:eastAsia="Times New Roman" w:hAnsi="Calibri" w:cs="Calibri"/>
          <w:lang w:val="x-none"/>
        </w:rPr>
        <w:t>–</w:t>
      </w:r>
      <w:r w:rsidRPr="0032266E">
        <w:rPr>
          <w:rFonts w:ascii="Calibri" w:eastAsia="Times New Roman" w:hAnsi="Calibri" w:cs="Calibri"/>
        </w:rPr>
        <w:t xml:space="preserve"> zmiany terminu wykonania zam</w:t>
      </w:r>
      <w:proofErr w:type="spellStart"/>
      <w:r w:rsidRPr="0032266E">
        <w:rPr>
          <w:rFonts w:ascii="Calibri" w:eastAsia="Times New Roman" w:hAnsi="Calibri" w:cs="Calibri"/>
          <w:lang w:val="x-none"/>
        </w:rPr>
        <w:t>ó</w:t>
      </w:r>
      <w:r w:rsidRPr="0032266E">
        <w:rPr>
          <w:rFonts w:ascii="Calibri" w:eastAsia="Times New Roman" w:hAnsi="Calibri" w:cs="Calibri"/>
        </w:rPr>
        <w:t>wienia</w:t>
      </w:r>
      <w:proofErr w:type="spellEnd"/>
      <w:r w:rsidRPr="0032266E">
        <w:rPr>
          <w:rFonts w:ascii="Calibri" w:eastAsia="Times New Roman" w:hAnsi="Calibri" w:cs="Calibri"/>
        </w:rPr>
        <w:t>, w przypadku wystąpienia w toku realizacji Projektu okoliczności uzasadniających wprowadzenie zmiany w zakresie terminu wykonania przedmiotu zamówienia w celu należytej realizacji Projektu;</w:t>
      </w:r>
    </w:p>
    <w:p w14:paraId="5D79B7D3" w14:textId="77777777" w:rsidR="0032266E" w:rsidRPr="0032266E" w:rsidRDefault="0032266E" w:rsidP="00FF64BF">
      <w:pPr>
        <w:spacing w:after="0" w:line="240" w:lineRule="auto"/>
        <w:jc w:val="both"/>
        <w:rPr>
          <w:rFonts w:ascii="Calibri" w:eastAsia="Times New Roman" w:hAnsi="Calibri" w:cs="Calibri"/>
        </w:rPr>
      </w:pPr>
      <w:r w:rsidRPr="0032266E">
        <w:rPr>
          <w:rFonts w:ascii="Calibri" w:eastAsia="Times New Roman" w:hAnsi="Calibri" w:cs="Calibri"/>
          <w:lang w:val="x-none"/>
        </w:rPr>
        <w:t>–</w:t>
      </w:r>
      <w:r w:rsidRPr="0032266E">
        <w:rPr>
          <w:rFonts w:ascii="Calibri" w:eastAsia="Times New Roman" w:hAnsi="Calibri" w:cs="Calibri"/>
        </w:rPr>
        <w:t xml:space="preserve"> Zamawiający przewiduje możliwość zmian postanowień zawartej Umowy</w:t>
      </w:r>
    </w:p>
    <w:p w14:paraId="218DF405" w14:textId="5237BA57" w:rsidR="0032266E" w:rsidRPr="0032266E" w:rsidRDefault="0032266E" w:rsidP="00FF64BF">
      <w:pPr>
        <w:spacing w:after="0" w:line="240" w:lineRule="auto"/>
        <w:jc w:val="both"/>
        <w:rPr>
          <w:rFonts w:ascii="Calibri" w:eastAsia="Times New Roman" w:hAnsi="Calibri" w:cs="Calibri"/>
        </w:rPr>
      </w:pPr>
      <w:r w:rsidRPr="0032266E">
        <w:rPr>
          <w:rFonts w:ascii="Calibri" w:eastAsia="Times New Roman" w:hAnsi="Calibri" w:cs="Calibri"/>
        </w:rPr>
        <w:t>w stosunku do treści oferty, na podstawie kt</w:t>
      </w:r>
      <w:r w:rsidR="00FF64BF">
        <w:rPr>
          <w:rFonts w:ascii="Calibri" w:eastAsia="Times New Roman" w:hAnsi="Calibri" w:cs="Calibri"/>
        </w:rPr>
        <w:t>órej dokonano wyboru wykonawcy,</w:t>
      </w:r>
      <w:r w:rsidRPr="0032266E">
        <w:rPr>
          <w:rFonts w:ascii="Calibri" w:eastAsia="Times New Roman" w:hAnsi="Calibri" w:cs="Calibri"/>
        </w:rPr>
        <w:t xml:space="preserve"> w sytuacji, kiedy będzie to związane z pojawieniem się nowych informacji, faktów uniemożliwiających realizację umowy w pierwotnym kształcie, wyłącznie z przyczyn niemożliwych do przewidzenia na etapie jej zawierania oraz pod warunkiem, że nie będzie to miało wpływu na cele i rezultaty projektu, a zmiana będzie wprowadzona dla dobra projektu. Wprowadzenie zmiany nastąpi w drodze porozumienia obu stron Umowy.</w:t>
      </w:r>
    </w:p>
    <w:p w14:paraId="11AE2010" w14:textId="3F7A66CE" w:rsidR="005C1838" w:rsidRPr="0032266E" w:rsidRDefault="005C1838" w:rsidP="005C1838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6010C4C0" w14:textId="77777777" w:rsidR="005C1838" w:rsidRPr="0032266E" w:rsidRDefault="005C1838" w:rsidP="005C1838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E58E9C4" w14:textId="77777777" w:rsidR="005C1838" w:rsidRPr="0032266E" w:rsidRDefault="005C1838" w:rsidP="0032266E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32266E">
        <w:rPr>
          <w:rFonts w:asciiTheme="minorHAnsi" w:hAnsiTheme="minorHAnsi" w:cstheme="minorHAnsi"/>
          <w:b/>
          <w:sz w:val="22"/>
          <w:szCs w:val="22"/>
        </w:rPr>
        <w:t>Dane osoby upoważnionej do kontaktów w sprawie zamówienia</w:t>
      </w:r>
    </w:p>
    <w:p w14:paraId="340CF33F" w14:textId="77777777" w:rsidR="005C1838" w:rsidRPr="0032266E" w:rsidRDefault="005C1838" w:rsidP="005C1838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FDC9937" w14:textId="0B7258D1" w:rsidR="005C1838" w:rsidRPr="0032266E" w:rsidRDefault="00FF64BF" w:rsidP="005C1838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Anna Baranowska: ania@lunchmunch.pl</w:t>
      </w:r>
    </w:p>
    <w:p w14:paraId="7CEED14E" w14:textId="77777777" w:rsidR="005C1838" w:rsidRPr="0032266E" w:rsidRDefault="005C1838" w:rsidP="005C1838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0E0A720" w14:textId="77777777" w:rsidR="005C1838" w:rsidRPr="0032266E" w:rsidRDefault="005C1838" w:rsidP="005C1838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1CA6A7CF" w14:textId="77777777" w:rsidR="00FF64BF" w:rsidRPr="00FF64BF" w:rsidRDefault="00FF64BF" w:rsidP="0032266E">
      <w:pPr>
        <w:pStyle w:val="Default"/>
        <w:numPr>
          <w:ilvl w:val="0"/>
          <w:numId w:val="14"/>
        </w:numPr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WYKAZ ZAŁĄCZNIKÓW DO OFERTY: </w:t>
      </w:r>
    </w:p>
    <w:p w14:paraId="75787853" w14:textId="2D6F29E3" w:rsidR="005C1838" w:rsidRPr="0032266E" w:rsidRDefault="005C1838" w:rsidP="00FF64BF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32266E">
        <w:rPr>
          <w:rFonts w:asciiTheme="minorHAnsi" w:hAnsiTheme="minorHAnsi" w:cstheme="minorHAnsi"/>
          <w:b/>
          <w:sz w:val="22"/>
          <w:szCs w:val="22"/>
        </w:rPr>
        <w:t>Załącznik nr 1: Formularz oferty</w:t>
      </w:r>
    </w:p>
    <w:p w14:paraId="29ACF22D" w14:textId="5DB5DDD7" w:rsidR="005C1838" w:rsidRPr="0032266E" w:rsidRDefault="00FF64BF" w:rsidP="005C1838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łącznik nr 2: Oświadczenie wykonawcy </w:t>
      </w:r>
    </w:p>
    <w:p w14:paraId="6AD38315" w14:textId="7029FD82" w:rsidR="005C1838" w:rsidRPr="0032266E" w:rsidRDefault="00FF64BF" w:rsidP="005C1838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łącznik nr 3: Oświadczenie wykonawcy </w:t>
      </w:r>
    </w:p>
    <w:p w14:paraId="4F58BB8F" w14:textId="561355FD" w:rsidR="005C1838" w:rsidRPr="0032266E" w:rsidRDefault="005C1838" w:rsidP="005C1838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32266E">
        <w:rPr>
          <w:rFonts w:asciiTheme="minorHAnsi" w:hAnsiTheme="minorHAnsi" w:cstheme="minorHAnsi"/>
          <w:b/>
          <w:color w:val="auto"/>
          <w:sz w:val="22"/>
          <w:szCs w:val="22"/>
        </w:rPr>
        <w:t>Załącznik nr 4</w:t>
      </w:r>
      <w:r w:rsidR="00FF64BF">
        <w:rPr>
          <w:rFonts w:asciiTheme="minorHAnsi" w:hAnsiTheme="minorHAnsi" w:cstheme="minorHAnsi"/>
          <w:b/>
          <w:color w:val="auto"/>
          <w:sz w:val="22"/>
          <w:szCs w:val="22"/>
        </w:rPr>
        <w:t xml:space="preserve">: Oświadczenie wykonawcy </w:t>
      </w:r>
    </w:p>
    <w:p w14:paraId="55E3EC14" w14:textId="1A202B67" w:rsidR="005C1838" w:rsidRPr="0032266E" w:rsidRDefault="005C1838">
      <w:pPr>
        <w:rPr>
          <w:rFonts w:cstheme="minorHAnsi"/>
        </w:rPr>
      </w:pPr>
      <w:r w:rsidRPr="0032266E">
        <w:rPr>
          <w:rFonts w:cstheme="minorHAnsi"/>
        </w:rPr>
        <w:br w:type="page"/>
      </w:r>
    </w:p>
    <w:p w14:paraId="1091C15F" w14:textId="77777777" w:rsidR="00FF64BF" w:rsidRDefault="00FF64BF" w:rsidP="0088316B">
      <w:pPr>
        <w:rPr>
          <w:rFonts w:cstheme="minorHAnsi"/>
          <w:b/>
          <w:i/>
        </w:rPr>
      </w:pPr>
    </w:p>
    <w:p w14:paraId="1240421E" w14:textId="77777777" w:rsidR="00FF64BF" w:rsidRDefault="00FF64BF" w:rsidP="0088316B">
      <w:pPr>
        <w:rPr>
          <w:rFonts w:cstheme="minorHAnsi"/>
          <w:b/>
          <w:i/>
        </w:rPr>
      </w:pPr>
    </w:p>
    <w:p w14:paraId="13E576B9" w14:textId="4BB84AB5" w:rsidR="0088316B" w:rsidRPr="0032266E" w:rsidRDefault="0088316B" w:rsidP="0088316B">
      <w:pPr>
        <w:rPr>
          <w:rFonts w:cstheme="minorHAnsi"/>
          <w:b/>
          <w:i/>
        </w:rPr>
      </w:pPr>
      <w:r w:rsidRPr="0032266E">
        <w:rPr>
          <w:rFonts w:cstheme="minorHAnsi"/>
          <w:b/>
          <w:i/>
        </w:rPr>
        <w:t>Formularz ofert</w:t>
      </w:r>
      <w:r w:rsidR="00956661" w:rsidRPr="0032266E">
        <w:rPr>
          <w:rFonts w:cstheme="minorHAnsi"/>
          <w:b/>
          <w:i/>
        </w:rPr>
        <w:t>owy do zapytania 1/</w:t>
      </w:r>
      <w:r w:rsidR="00E957F0" w:rsidRPr="0032266E">
        <w:rPr>
          <w:rFonts w:cstheme="minorHAnsi"/>
          <w:b/>
          <w:i/>
        </w:rPr>
        <w:t>04/</w:t>
      </w:r>
      <w:r w:rsidR="00956661" w:rsidRPr="0032266E">
        <w:rPr>
          <w:rFonts w:cstheme="minorHAnsi"/>
          <w:b/>
          <w:i/>
        </w:rPr>
        <w:t>20</w:t>
      </w:r>
      <w:r w:rsidR="00C43CEF" w:rsidRPr="0032266E">
        <w:rPr>
          <w:rFonts w:cstheme="minorHAnsi"/>
          <w:b/>
          <w:i/>
        </w:rPr>
        <w:t>20</w:t>
      </w:r>
      <w:r w:rsidR="00956661" w:rsidRPr="0032266E">
        <w:rPr>
          <w:rFonts w:cstheme="minorHAnsi"/>
          <w:b/>
          <w:i/>
        </w:rPr>
        <w:t xml:space="preserve"> z dn. </w:t>
      </w:r>
      <w:r w:rsidR="00DB0CAE" w:rsidRPr="0032266E">
        <w:rPr>
          <w:rFonts w:cstheme="minorHAnsi"/>
          <w:b/>
          <w:i/>
        </w:rPr>
        <w:t>08</w:t>
      </w:r>
      <w:r w:rsidRPr="0032266E">
        <w:rPr>
          <w:rFonts w:cstheme="minorHAnsi"/>
          <w:b/>
          <w:i/>
        </w:rPr>
        <w:t>.0</w:t>
      </w:r>
      <w:r w:rsidR="00C206F9" w:rsidRPr="0032266E">
        <w:rPr>
          <w:rFonts w:cstheme="minorHAnsi"/>
          <w:b/>
          <w:i/>
        </w:rPr>
        <w:t>4</w:t>
      </w:r>
      <w:r w:rsidRPr="0032266E">
        <w:rPr>
          <w:rFonts w:cstheme="minorHAnsi"/>
          <w:b/>
          <w:i/>
        </w:rPr>
        <w:t>.20</w:t>
      </w:r>
      <w:r w:rsidR="00DB0CAE" w:rsidRPr="0032266E">
        <w:rPr>
          <w:rFonts w:cstheme="minorHAnsi"/>
          <w:b/>
          <w:i/>
        </w:rPr>
        <w:t>20</w:t>
      </w:r>
      <w:r w:rsidRPr="0032266E">
        <w:rPr>
          <w:rFonts w:cstheme="minorHAnsi"/>
          <w:b/>
          <w:i/>
        </w:rPr>
        <w:t xml:space="preserve"> r. stanowiący Załącznik nr 1 </w:t>
      </w:r>
    </w:p>
    <w:p w14:paraId="65085F83" w14:textId="77777777" w:rsidR="0088316B" w:rsidRPr="0032266E" w:rsidRDefault="0088316B" w:rsidP="0088316B">
      <w:pPr>
        <w:spacing w:after="0"/>
        <w:jc w:val="right"/>
        <w:rPr>
          <w:rFonts w:cstheme="minorHAnsi"/>
        </w:rPr>
      </w:pPr>
      <w:r w:rsidRPr="0032266E">
        <w:rPr>
          <w:rFonts w:cstheme="minorHAnsi"/>
        </w:rPr>
        <w:t>………………………………</w:t>
      </w:r>
    </w:p>
    <w:p w14:paraId="0D45094C" w14:textId="77777777" w:rsidR="0088316B" w:rsidRPr="0032266E" w:rsidRDefault="0088316B" w:rsidP="0088316B">
      <w:pPr>
        <w:spacing w:after="0" w:line="240" w:lineRule="auto"/>
        <w:jc w:val="right"/>
        <w:rPr>
          <w:rFonts w:cstheme="minorHAnsi"/>
          <w:i/>
        </w:rPr>
      </w:pPr>
      <w:r w:rsidRPr="0032266E">
        <w:rPr>
          <w:rFonts w:cstheme="minorHAnsi"/>
          <w:i/>
        </w:rPr>
        <w:t>(miejscowość, data)</w:t>
      </w:r>
    </w:p>
    <w:p w14:paraId="2C8260E2" w14:textId="77777777" w:rsidR="0088316B" w:rsidRPr="0032266E" w:rsidRDefault="0088316B" w:rsidP="0088316B">
      <w:pPr>
        <w:spacing w:line="240" w:lineRule="auto"/>
        <w:rPr>
          <w:rFonts w:cstheme="minorHAnsi"/>
          <w:i/>
        </w:rPr>
      </w:pPr>
    </w:p>
    <w:p w14:paraId="20CB8164" w14:textId="2B52AF2F" w:rsidR="0088316B" w:rsidRPr="0032266E" w:rsidRDefault="0088316B" w:rsidP="0088316B">
      <w:pPr>
        <w:spacing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 xml:space="preserve">W odpowiedzi na zapytanie ofertowe nr </w:t>
      </w:r>
      <w:r w:rsidRPr="0032266E">
        <w:rPr>
          <w:rFonts w:cstheme="minorHAnsi"/>
          <w:b/>
        </w:rPr>
        <w:t>1/</w:t>
      </w:r>
      <w:r w:rsidR="00E957F0" w:rsidRPr="0032266E">
        <w:rPr>
          <w:rFonts w:cstheme="minorHAnsi"/>
          <w:b/>
        </w:rPr>
        <w:t>04/</w:t>
      </w:r>
      <w:r w:rsidRPr="0032266E">
        <w:rPr>
          <w:rFonts w:cstheme="minorHAnsi"/>
          <w:b/>
        </w:rPr>
        <w:t>20</w:t>
      </w:r>
      <w:r w:rsidR="00DB0CAE" w:rsidRPr="0032266E">
        <w:rPr>
          <w:rFonts w:cstheme="minorHAnsi"/>
          <w:b/>
        </w:rPr>
        <w:t>20</w:t>
      </w:r>
      <w:r w:rsidRPr="0032266E">
        <w:rPr>
          <w:rFonts w:cstheme="minorHAnsi"/>
        </w:rPr>
        <w:t xml:space="preserve"> </w:t>
      </w:r>
    </w:p>
    <w:p w14:paraId="4DE04502" w14:textId="77777777" w:rsidR="0088316B" w:rsidRPr="0032266E" w:rsidRDefault="0088316B" w:rsidP="0088316B">
      <w:pPr>
        <w:spacing w:after="0"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………………………………………………………………………………………….</w:t>
      </w:r>
    </w:p>
    <w:p w14:paraId="2FC42E47" w14:textId="77777777" w:rsidR="0088316B" w:rsidRPr="0032266E" w:rsidRDefault="0088316B" w:rsidP="0088316B">
      <w:pPr>
        <w:spacing w:after="0" w:line="240" w:lineRule="auto"/>
        <w:jc w:val="center"/>
        <w:rPr>
          <w:rFonts w:cstheme="minorHAnsi"/>
          <w:i/>
        </w:rPr>
      </w:pPr>
      <w:r w:rsidRPr="0032266E">
        <w:rPr>
          <w:rFonts w:cstheme="minorHAnsi"/>
          <w:i/>
        </w:rPr>
        <w:t>(nazwa, pełny adres firmy)</w:t>
      </w:r>
    </w:p>
    <w:p w14:paraId="14301763" w14:textId="77777777" w:rsidR="0088316B" w:rsidRPr="0032266E" w:rsidRDefault="0088316B" w:rsidP="0088316B">
      <w:pPr>
        <w:spacing w:after="0" w:line="240" w:lineRule="auto"/>
        <w:jc w:val="center"/>
        <w:rPr>
          <w:rFonts w:cstheme="minorHAnsi"/>
          <w:i/>
        </w:rPr>
      </w:pPr>
    </w:p>
    <w:p w14:paraId="13FDF048" w14:textId="77777777" w:rsidR="0088316B" w:rsidRPr="0032266E" w:rsidRDefault="0088316B" w:rsidP="0088316B">
      <w:pPr>
        <w:spacing w:after="0"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NIP: …………. Telefon: …………… reprezentowana przez ………………………………….………</w:t>
      </w:r>
    </w:p>
    <w:p w14:paraId="0FF7C04B" w14:textId="77777777" w:rsidR="0088316B" w:rsidRPr="0032266E" w:rsidRDefault="0088316B" w:rsidP="0088316B">
      <w:pPr>
        <w:spacing w:after="0" w:line="240" w:lineRule="auto"/>
        <w:jc w:val="center"/>
        <w:rPr>
          <w:rFonts w:cstheme="minorHAnsi"/>
          <w:i/>
        </w:rPr>
      </w:pPr>
      <w:r w:rsidRPr="0032266E">
        <w:rPr>
          <w:rFonts w:cstheme="minorHAnsi"/>
          <w:i/>
        </w:rPr>
        <w:t xml:space="preserve">                                                                                                       (imię, nazwisko, stanowisko/funkcja)</w:t>
      </w:r>
    </w:p>
    <w:p w14:paraId="32D779D8" w14:textId="15D3EAB2" w:rsidR="0088316B" w:rsidRPr="00FF64BF" w:rsidRDefault="0088316B" w:rsidP="0088316B">
      <w:pPr>
        <w:spacing w:line="240" w:lineRule="auto"/>
        <w:jc w:val="center"/>
        <w:rPr>
          <w:rFonts w:cstheme="minorHAnsi"/>
          <w:lang w:val="en-US"/>
        </w:rPr>
      </w:pPr>
      <w:proofErr w:type="spellStart"/>
      <w:proofErr w:type="gramStart"/>
      <w:r w:rsidRPr="00FF64BF">
        <w:rPr>
          <w:rFonts w:cstheme="minorHAnsi"/>
          <w:lang w:val="en-US"/>
        </w:rPr>
        <w:t>składa</w:t>
      </w:r>
      <w:proofErr w:type="spellEnd"/>
      <w:proofErr w:type="gramEnd"/>
      <w:r w:rsidRPr="00FF64BF">
        <w:rPr>
          <w:rFonts w:cstheme="minorHAnsi"/>
          <w:lang w:val="en-US"/>
        </w:rPr>
        <w:t xml:space="preserve"> </w:t>
      </w:r>
      <w:proofErr w:type="spellStart"/>
      <w:r w:rsidRPr="00FF64BF">
        <w:rPr>
          <w:rFonts w:cstheme="minorHAnsi"/>
          <w:lang w:val="en-US"/>
        </w:rPr>
        <w:t>firmie</w:t>
      </w:r>
      <w:proofErr w:type="spellEnd"/>
      <w:r w:rsidR="00FF64BF" w:rsidRPr="00FF64BF">
        <w:rPr>
          <w:rFonts w:cstheme="minorHAnsi"/>
          <w:lang w:val="en-US"/>
        </w:rPr>
        <w:t>:</w:t>
      </w:r>
    </w:p>
    <w:p w14:paraId="7E68A960" w14:textId="5A0BE018" w:rsidR="00FF64BF" w:rsidRPr="00FF64BF" w:rsidRDefault="00FF64BF" w:rsidP="00FF64BF">
      <w:pPr>
        <w:pStyle w:val="ListParagraph"/>
        <w:ind w:left="360"/>
        <w:jc w:val="center"/>
        <w:rPr>
          <w:rFonts w:cstheme="minorHAnsi"/>
          <w:b/>
        </w:rPr>
      </w:pPr>
      <w:r w:rsidRPr="00FF64BF">
        <w:rPr>
          <w:rFonts w:cstheme="minorHAnsi"/>
          <w:b/>
          <w:lang w:val="en-US"/>
        </w:rPr>
        <w:t xml:space="preserve">PRACTICAL MATTERS SP. </w:t>
      </w:r>
      <w:r w:rsidRPr="00FF64BF">
        <w:rPr>
          <w:rFonts w:cstheme="minorHAnsi"/>
          <w:b/>
        </w:rPr>
        <w:t>Z O.O.</w:t>
      </w:r>
    </w:p>
    <w:p w14:paraId="1036C2FC" w14:textId="77777777" w:rsidR="00FF64BF" w:rsidRPr="00FF64BF" w:rsidRDefault="00FF64BF" w:rsidP="00FF64BF">
      <w:pPr>
        <w:pStyle w:val="ListParagraph"/>
        <w:ind w:left="360"/>
        <w:jc w:val="center"/>
        <w:rPr>
          <w:rFonts w:cstheme="minorHAnsi"/>
          <w:b/>
        </w:rPr>
      </w:pPr>
      <w:r w:rsidRPr="00FF64BF">
        <w:rPr>
          <w:rFonts w:cstheme="minorHAnsi"/>
          <w:b/>
        </w:rPr>
        <w:t>Krzewo 3A</w:t>
      </w:r>
    </w:p>
    <w:p w14:paraId="1FE301CF" w14:textId="77777777" w:rsidR="00FF64BF" w:rsidRPr="00FF64BF" w:rsidRDefault="00FF64BF" w:rsidP="00FF64BF">
      <w:pPr>
        <w:pStyle w:val="ListParagraph"/>
        <w:ind w:left="360"/>
        <w:jc w:val="center"/>
        <w:rPr>
          <w:rFonts w:cstheme="minorHAnsi"/>
          <w:b/>
        </w:rPr>
      </w:pPr>
      <w:r w:rsidRPr="00FF64BF">
        <w:rPr>
          <w:rFonts w:cstheme="minorHAnsi"/>
          <w:b/>
        </w:rPr>
        <w:t>18-421 Piątnica Poduchowna</w:t>
      </w:r>
    </w:p>
    <w:p w14:paraId="62C927E1" w14:textId="77777777" w:rsidR="00FF64BF" w:rsidRPr="00FF64BF" w:rsidRDefault="00FF64BF" w:rsidP="00FF64BF">
      <w:pPr>
        <w:pStyle w:val="ListParagraph"/>
        <w:ind w:left="360"/>
        <w:jc w:val="center"/>
        <w:rPr>
          <w:rFonts w:cstheme="minorHAnsi"/>
          <w:b/>
        </w:rPr>
      </w:pPr>
      <w:r w:rsidRPr="00FF64BF">
        <w:rPr>
          <w:rFonts w:cstheme="minorHAnsi"/>
          <w:b/>
        </w:rPr>
        <w:t xml:space="preserve">NIP: </w:t>
      </w:r>
      <w:r w:rsidRPr="00FF64BF">
        <w:rPr>
          <w:rFonts w:cstheme="minorHAnsi"/>
          <w:b/>
          <w:color w:val="000000"/>
        </w:rPr>
        <w:t>718-214-87-74</w:t>
      </w:r>
    </w:p>
    <w:p w14:paraId="7DDF6668" w14:textId="77777777" w:rsidR="00FF64BF" w:rsidRPr="0032266E" w:rsidRDefault="00FF64BF" w:rsidP="0088316B">
      <w:pPr>
        <w:spacing w:line="240" w:lineRule="auto"/>
        <w:jc w:val="center"/>
        <w:rPr>
          <w:rFonts w:cstheme="minorHAnsi"/>
        </w:rPr>
      </w:pPr>
    </w:p>
    <w:p w14:paraId="1ABDBFB0" w14:textId="77777777" w:rsidR="000736BB" w:rsidRPr="0032266E" w:rsidRDefault="000736BB" w:rsidP="000736BB">
      <w:pPr>
        <w:spacing w:after="0"/>
        <w:jc w:val="center"/>
        <w:rPr>
          <w:rFonts w:cstheme="minorHAnsi"/>
          <w:b/>
        </w:rPr>
      </w:pPr>
    </w:p>
    <w:p w14:paraId="7C6F8399" w14:textId="77777777" w:rsidR="0088316B" w:rsidRPr="0032266E" w:rsidRDefault="0088316B" w:rsidP="0088316B">
      <w:pPr>
        <w:spacing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ofertę na wykonanie przedmiotu zamówienia:</w:t>
      </w:r>
    </w:p>
    <w:p w14:paraId="5D187B6B" w14:textId="77777777" w:rsidR="0088316B" w:rsidRPr="0032266E" w:rsidRDefault="0088316B" w:rsidP="0088316B">
      <w:pPr>
        <w:spacing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Kwota netto: …………………………………</w:t>
      </w:r>
    </w:p>
    <w:p w14:paraId="0F439503" w14:textId="77777777" w:rsidR="0088316B" w:rsidRPr="0032266E" w:rsidRDefault="0088316B" w:rsidP="0088316B">
      <w:pPr>
        <w:spacing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Kwota brutto: ………………………………..</w:t>
      </w:r>
    </w:p>
    <w:p w14:paraId="2EB83F1A" w14:textId="3410E131" w:rsidR="0088316B" w:rsidRPr="0032266E" w:rsidRDefault="00B3191F" w:rsidP="0088316B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Termin realizacji </w:t>
      </w:r>
      <w:r w:rsidR="0088316B" w:rsidRPr="0032266E">
        <w:rPr>
          <w:rFonts w:cstheme="minorHAnsi"/>
        </w:rPr>
        <w:t>usługi</w:t>
      </w:r>
      <w:r>
        <w:rPr>
          <w:rFonts w:cstheme="minorHAnsi"/>
        </w:rPr>
        <w:t xml:space="preserve"> do:</w:t>
      </w:r>
      <w:bookmarkStart w:id="0" w:name="_GoBack"/>
      <w:bookmarkEnd w:id="0"/>
      <w:r w:rsidR="0088316B" w:rsidRPr="0032266E">
        <w:rPr>
          <w:rFonts w:cstheme="minorHAnsi"/>
        </w:rPr>
        <w:t xml:space="preserve"> …………</w:t>
      </w:r>
    </w:p>
    <w:p w14:paraId="6D5985F6" w14:textId="77777777" w:rsidR="0088316B" w:rsidRPr="0032266E" w:rsidRDefault="0088316B" w:rsidP="0088316B">
      <w:pPr>
        <w:spacing w:line="240" w:lineRule="auto"/>
        <w:jc w:val="both"/>
        <w:rPr>
          <w:rFonts w:cstheme="minorHAnsi"/>
        </w:rPr>
      </w:pPr>
      <w:r w:rsidRPr="0032266E">
        <w:rPr>
          <w:rFonts w:cstheme="minorHAnsi"/>
        </w:rPr>
        <w:t xml:space="preserve">Powyższa oferta złożona jest z terminem ważności </w:t>
      </w:r>
      <w:r w:rsidRPr="0032266E">
        <w:rPr>
          <w:rFonts w:cstheme="minorHAnsi"/>
          <w:b/>
        </w:rPr>
        <w:t>90 dni</w:t>
      </w:r>
      <w:r w:rsidRPr="0032266E">
        <w:rPr>
          <w:rFonts w:cstheme="minorHAnsi"/>
        </w:rPr>
        <w:t xml:space="preserve"> od dnia upływu terminu składania ofert. </w:t>
      </w:r>
    </w:p>
    <w:p w14:paraId="1E750D14" w14:textId="77777777" w:rsidR="0088316B" w:rsidRPr="0032266E" w:rsidRDefault="0088316B" w:rsidP="0088316B">
      <w:pPr>
        <w:spacing w:line="240" w:lineRule="auto"/>
        <w:jc w:val="both"/>
        <w:rPr>
          <w:rFonts w:cstheme="minorHAnsi"/>
        </w:rPr>
      </w:pPr>
    </w:p>
    <w:p w14:paraId="0B838286" w14:textId="77777777" w:rsidR="0088316B" w:rsidRPr="0032266E" w:rsidRDefault="0088316B" w:rsidP="0088316B">
      <w:pPr>
        <w:spacing w:line="240" w:lineRule="auto"/>
        <w:jc w:val="both"/>
        <w:rPr>
          <w:rFonts w:cstheme="minorHAnsi"/>
          <w:b/>
        </w:rPr>
      </w:pPr>
      <w:r w:rsidRPr="0032266E">
        <w:rPr>
          <w:rFonts w:cstheme="minorHAnsi"/>
          <w:b/>
        </w:rPr>
        <w:t xml:space="preserve">Załączniki do niniejszego formularza ofertowego: </w:t>
      </w:r>
    </w:p>
    <w:p w14:paraId="4F330261" w14:textId="77777777" w:rsidR="00075AFC" w:rsidRPr="0032266E" w:rsidRDefault="0088316B" w:rsidP="00075AFC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Oświadczenie o posiadaniu statusu podmiotu czynnie prowadzącego działalność gospodarczą</w:t>
      </w:r>
      <w:r w:rsidR="00075AFC" w:rsidRPr="0032266E">
        <w:rPr>
          <w:rFonts w:cstheme="minorHAnsi"/>
        </w:rPr>
        <w:t xml:space="preserve"> wraz z wyciągiem z ewidencji CEIDG/KRS – Załącznik nr 2;</w:t>
      </w:r>
    </w:p>
    <w:p w14:paraId="72EF29D0" w14:textId="77777777" w:rsidR="00075AFC" w:rsidRPr="0032266E" w:rsidRDefault="0088316B" w:rsidP="00075AFC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Oświadczenie o nie znajdowaniu się w sytuacji ekonomicznej i finansowej, która uniemożliwiałaby prawidłowe wykonanie przedmiotu zamówienia</w:t>
      </w:r>
      <w:r w:rsidR="00075AFC" w:rsidRPr="0032266E">
        <w:rPr>
          <w:rFonts w:cstheme="minorHAnsi"/>
        </w:rPr>
        <w:t xml:space="preserve"> - Załącznik nr 2;</w:t>
      </w:r>
    </w:p>
    <w:p w14:paraId="5C2403F3" w14:textId="77777777" w:rsidR="00075AFC" w:rsidRPr="0032266E" w:rsidRDefault="0088316B" w:rsidP="00075AFC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Oświadczenie o nie podleganiu wykluczeniu w związku z kapitałowym lub osobowym powiązaniem z Zamawiającym (…)</w:t>
      </w:r>
      <w:r w:rsidR="00075AFC" w:rsidRPr="0032266E">
        <w:rPr>
          <w:rFonts w:cstheme="minorHAnsi"/>
        </w:rPr>
        <w:t xml:space="preserve"> – Załącznik nr 3;</w:t>
      </w:r>
    </w:p>
    <w:p w14:paraId="6CB876FD" w14:textId="77777777" w:rsidR="00075AFC" w:rsidRPr="0032266E" w:rsidRDefault="00075AFC" w:rsidP="00075AFC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2266E">
        <w:rPr>
          <w:rFonts w:cstheme="minorHAnsi"/>
        </w:rPr>
        <w:t xml:space="preserve">Oświadczenie o posiadaniu niezbędnej wiedzy i doświadczenia (…) – Załącznik nr 4; </w:t>
      </w:r>
    </w:p>
    <w:p w14:paraId="7BB9AF75" w14:textId="08483CE6" w:rsidR="0088316B" w:rsidRPr="0032266E" w:rsidRDefault="00C87905" w:rsidP="0088316B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Harmonogram prowadzenia prac</w:t>
      </w:r>
      <w:r w:rsidR="00FF64BF">
        <w:rPr>
          <w:rFonts w:cstheme="minorHAnsi"/>
        </w:rPr>
        <w:t xml:space="preserve"> badawczych</w:t>
      </w:r>
      <w:r w:rsidRPr="0032266E">
        <w:rPr>
          <w:rFonts w:cstheme="minorHAnsi"/>
        </w:rPr>
        <w:t>.</w:t>
      </w:r>
    </w:p>
    <w:p w14:paraId="499ABE6E" w14:textId="5655003F" w:rsidR="0088316B" w:rsidRPr="0032266E" w:rsidRDefault="0088316B" w:rsidP="0088316B">
      <w:pPr>
        <w:rPr>
          <w:rFonts w:cstheme="minorHAnsi"/>
        </w:rPr>
      </w:pPr>
      <w:r w:rsidRPr="0032266E">
        <w:rPr>
          <w:rFonts w:cstheme="minorHAnsi"/>
        </w:rPr>
        <w:t xml:space="preserve">Oświadczam, że znam i akceptuję warunki realizacji zamówienia określone w zapytaniu ofertowym. Nie wnoszę zastrzeżeń i uwag w tym zakresie. </w:t>
      </w:r>
    </w:p>
    <w:p w14:paraId="1CCE9B46" w14:textId="6038D262" w:rsidR="0088316B" w:rsidRPr="0032266E" w:rsidRDefault="0088316B" w:rsidP="0088316B">
      <w:pPr>
        <w:spacing w:line="240" w:lineRule="auto"/>
        <w:jc w:val="both"/>
        <w:rPr>
          <w:rFonts w:cstheme="minorHAnsi"/>
        </w:rPr>
      </w:pPr>
    </w:p>
    <w:p w14:paraId="7CFBBAC3" w14:textId="77777777" w:rsidR="00FF64BF" w:rsidRDefault="0088316B" w:rsidP="00FF64BF">
      <w:pPr>
        <w:spacing w:after="0" w:line="240" w:lineRule="auto"/>
        <w:jc w:val="right"/>
        <w:rPr>
          <w:rFonts w:cstheme="minorHAnsi"/>
        </w:rPr>
      </w:pPr>
      <w:r w:rsidRPr="0032266E">
        <w:rPr>
          <w:rFonts w:cstheme="minorHAnsi"/>
        </w:rPr>
        <w:t>…………………………………………..</w:t>
      </w:r>
    </w:p>
    <w:p w14:paraId="30628D72" w14:textId="6800AD0D" w:rsidR="0088316B" w:rsidRPr="0032266E" w:rsidRDefault="0088316B" w:rsidP="00FF64BF">
      <w:pPr>
        <w:spacing w:after="0" w:line="240" w:lineRule="auto"/>
        <w:jc w:val="right"/>
        <w:rPr>
          <w:rFonts w:cstheme="minorHAnsi"/>
        </w:rPr>
      </w:pPr>
      <w:r w:rsidRPr="0032266E">
        <w:rPr>
          <w:rFonts w:cstheme="minorHAnsi"/>
          <w:i/>
        </w:rPr>
        <w:t xml:space="preserve">pieczęć i podpis osoby upoważnionej       </w:t>
      </w:r>
    </w:p>
    <w:p w14:paraId="4FD9124C" w14:textId="77777777" w:rsidR="0088316B" w:rsidRPr="0032266E" w:rsidRDefault="0088316B" w:rsidP="0088316B">
      <w:pPr>
        <w:spacing w:line="240" w:lineRule="auto"/>
        <w:jc w:val="right"/>
        <w:rPr>
          <w:rFonts w:cstheme="minorHAnsi"/>
        </w:rPr>
      </w:pPr>
    </w:p>
    <w:p w14:paraId="559FDD2D" w14:textId="77777777" w:rsidR="0088316B" w:rsidRPr="0032266E" w:rsidRDefault="0088316B" w:rsidP="0088316B">
      <w:pPr>
        <w:spacing w:line="240" w:lineRule="auto"/>
        <w:jc w:val="right"/>
        <w:rPr>
          <w:rFonts w:cstheme="minorHAnsi"/>
        </w:rPr>
      </w:pPr>
    </w:p>
    <w:p w14:paraId="70F4F2F1" w14:textId="77777777" w:rsidR="00075AFC" w:rsidRPr="0032266E" w:rsidRDefault="00075AFC" w:rsidP="0088316B">
      <w:pPr>
        <w:spacing w:line="240" w:lineRule="auto"/>
        <w:rPr>
          <w:rFonts w:cstheme="minorHAnsi"/>
          <w:b/>
          <w:i/>
        </w:rPr>
      </w:pPr>
    </w:p>
    <w:p w14:paraId="5A59D3B9" w14:textId="63B8C71B" w:rsidR="0088316B" w:rsidRPr="0032266E" w:rsidRDefault="00576F56" w:rsidP="00FF64BF">
      <w:pPr>
        <w:jc w:val="center"/>
        <w:rPr>
          <w:rFonts w:cstheme="minorHAnsi"/>
          <w:b/>
          <w:i/>
        </w:rPr>
      </w:pPr>
      <w:r w:rsidRPr="0032266E">
        <w:rPr>
          <w:rFonts w:cstheme="minorHAnsi"/>
          <w:b/>
          <w:i/>
        </w:rPr>
        <w:t>Formularz ofertowy do zapytania 1/04/2020 z dn. 08.04.2020 r. stanowiący Załącznik nr</w:t>
      </w:r>
      <w:r w:rsidR="00DB0CAE" w:rsidRPr="0032266E">
        <w:rPr>
          <w:rFonts w:cstheme="minorHAnsi"/>
          <w:b/>
          <w:i/>
        </w:rPr>
        <w:t xml:space="preserve"> 2</w:t>
      </w:r>
    </w:p>
    <w:p w14:paraId="431C4177" w14:textId="77777777" w:rsidR="00075AFC" w:rsidRPr="0032266E" w:rsidRDefault="00075AFC" w:rsidP="0088316B">
      <w:pPr>
        <w:spacing w:line="240" w:lineRule="auto"/>
        <w:jc w:val="center"/>
        <w:rPr>
          <w:rFonts w:cstheme="minorHAnsi"/>
          <w:b/>
        </w:rPr>
      </w:pPr>
    </w:p>
    <w:p w14:paraId="2E0850DE" w14:textId="77777777" w:rsidR="0088316B" w:rsidRPr="0032266E" w:rsidRDefault="0088316B" w:rsidP="0088316B">
      <w:pPr>
        <w:spacing w:line="240" w:lineRule="auto"/>
        <w:jc w:val="center"/>
        <w:rPr>
          <w:rFonts w:cstheme="minorHAnsi"/>
          <w:b/>
        </w:rPr>
      </w:pPr>
      <w:r w:rsidRPr="0032266E">
        <w:rPr>
          <w:rFonts w:cstheme="minorHAnsi"/>
          <w:b/>
        </w:rPr>
        <w:t xml:space="preserve"> OŚWIADCZENIA WYKONAWCY</w:t>
      </w:r>
    </w:p>
    <w:p w14:paraId="101317F0" w14:textId="77777777" w:rsidR="0088316B" w:rsidRPr="0032266E" w:rsidRDefault="0088316B" w:rsidP="0088316B">
      <w:pPr>
        <w:spacing w:line="240" w:lineRule="auto"/>
        <w:jc w:val="center"/>
        <w:rPr>
          <w:rFonts w:cstheme="minorHAnsi"/>
        </w:rPr>
      </w:pPr>
    </w:p>
    <w:p w14:paraId="478A0A02" w14:textId="77777777" w:rsidR="0088316B" w:rsidRPr="0032266E" w:rsidRDefault="0088316B" w:rsidP="0088316B">
      <w:pPr>
        <w:spacing w:after="0"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……………………………………………………………………………….</w:t>
      </w:r>
    </w:p>
    <w:p w14:paraId="15AED4EF" w14:textId="77777777" w:rsidR="0088316B" w:rsidRPr="0032266E" w:rsidRDefault="0088316B" w:rsidP="0088316B">
      <w:pPr>
        <w:spacing w:after="0" w:line="240" w:lineRule="auto"/>
        <w:jc w:val="center"/>
        <w:rPr>
          <w:rFonts w:cstheme="minorHAnsi"/>
          <w:i/>
        </w:rPr>
      </w:pPr>
      <w:r w:rsidRPr="0032266E">
        <w:rPr>
          <w:rFonts w:cstheme="minorHAnsi"/>
          <w:i/>
        </w:rPr>
        <w:t>nazwa i adres Wykonawcy</w:t>
      </w:r>
    </w:p>
    <w:p w14:paraId="6F2B7F02" w14:textId="77777777" w:rsidR="0088316B" w:rsidRPr="0032266E" w:rsidRDefault="0088316B" w:rsidP="0088316B">
      <w:pPr>
        <w:spacing w:line="240" w:lineRule="auto"/>
        <w:jc w:val="center"/>
        <w:rPr>
          <w:rFonts w:cstheme="minorHAnsi"/>
        </w:rPr>
      </w:pPr>
    </w:p>
    <w:p w14:paraId="72B453AE" w14:textId="77777777" w:rsidR="0088316B" w:rsidRPr="0032266E" w:rsidRDefault="0088316B" w:rsidP="0088316B">
      <w:pPr>
        <w:spacing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NIP …………………………………..</w:t>
      </w:r>
    </w:p>
    <w:p w14:paraId="0AFB200B" w14:textId="77777777" w:rsidR="0088316B" w:rsidRPr="0032266E" w:rsidRDefault="0088316B" w:rsidP="0088316B">
      <w:pPr>
        <w:spacing w:line="240" w:lineRule="auto"/>
        <w:jc w:val="both"/>
        <w:rPr>
          <w:rFonts w:cstheme="minorHAnsi"/>
        </w:rPr>
      </w:pPr>
    </w:p>
    <w:p w14:paraId="5F08F3C7" w14:textId="77777777" w:rsidR="00075AFC" w:rsidRPr="0032266E" w:rsidRDefault="00075AFC" w:rsidP="00B23096">
      <w:pPr>
        <w:spacing w:line="276" w:lineRule="auto"/>
        <w:jc w:val="both"/>
        <w:rPr>
          <w:rFonts w:cstheme="minorHAnsi"/>
        </w:rPr>
      </w:pPr>
    </w:p>
    <w:p w14:paraId="757CF274" w14:textId="77777777" w:rsidR="0088316B" w:rsidRPr="0032266E" w:rsidRDefault="0088316B" w:rsidP="00075AFC">
      <w:pPr>
        <w:spacing w:line="360" w:lineRule="auto"/>
        <w:jc w:val="both"/>
        <w:rPr>
          <w:rFonts w:cstheme="minorHAnsi"/>
        </w:rPr>
      </w:pPr>
      <w:r w:rsidRPr="0032266E">
        <w:rPr>
          <w:rFonts w:cstheme="minorHAnsi"/>
        </w:rPr>
        <w:t>Niniejszym oświadczam, iż spełnia</w:t>
      </w:r>
      <w:r w:rsidR="00075AFC" w:rsidRPr="0032266E">
        <w:rPr>
          <w:rFonts w:cstheme="minorHAnsi"/>
        </w:rPr>
        <w:t>m</w:t>
      </w:r>
      <w:r w:rsidRPr="0032266E">
        <w:rPr>
          <w:rFonts w:cstheme="minorHAnsi"/>
        </w:rPr>
        <w:t xml:space="preserve"> wymagane warunki z zapytania ofertowego</w:t>
      </w:r>
      <w:r w:rsidR="00B23096" w:rsidRPr="0032266E">
        <w:rPr>
          <w:rFonts w:cstheme="minorHAnsi"/>
        </w:rPr>
        <w:t xml:space="preserve"> i </w:t>
      </w:r>
      <w:r w:rsidRPr="0032266E">
        <w:rPr>
          <w:rFonts w:cstheme="minorHAnsi"/>
        </w:rPr>
        <w:t xml:space="preserve">posiada status podmiotu czynnie prowadzącego działalność gospodarczą, </w:t>
      </w:r>
      <w:r w:rsidR="00B23096" w:rsidRPr="0032266E">
        <w:rPr>
          <w:rFonts w:cstheme="minorHAnsi"/>
        </w:rPr>
        <w:t xml:space="preserve">co potwierdzam przedkładając wyciąg z ewidencji </w:t>
      </w:r>
      <w:r w:rsidRPr="0032266E">
        <w:rPr>
          <w:rFonts w:cstheme="minorHAnsi"/>
        </w:rPr>
        <w:t>CEIDG/KRS</w:t>
      </w:r>
      <w:r w:rsidR="00B23096" w:rsidRPr="0032266E">
        <w:rPr>
          <w:rFonts w:cstheme="minorHAnsi"/>
        </w:rPr>
        <w:t>.</w:t>
      </w:r>
    </w:p>
    <w:p w14:paraId="556E5230" w14:textId="77777777" w:rsidR="00075AFC" w:rsidRPr="0032266E" w:rsidRDefault="00075AFC" w:rsidP="00075AFC">
      <w:pPr>
        <w:spacing w:line="360" w:lineRule="auto"/>
        <w:jc w:val="both"/>
        <w:rPr>
          <w:rFonts w:cstheme="minorHAnsi"/>
        </w:rPr>
      </w:pPr>
    </w:p>
    <w:p w14:paraId="0453D3A2" w14:textId="77777777" w:rsidR="00B23096" w:rsidRPr="0032266E" w:rsidRDefault="00075AFC" w:rsidP="00075AFC">
      <w:pPr>
        <w:spacing w:line="360" w:lineRule="auto"/>
        <w:jc w:val="both"/>
        <w:rPr>
          <w:rFonts w:cstheme="minorHAnsi"/>
        </w:rPr>
      </w:pPr>
      <w:r w:rsidRPr="0032266E">
        <w:rPr>
          <w:rFonts w:cstheme="minorHAnsi"/>
        </w:rPr>
        <w:t>Nie</w:t>
      </w:r>
      <w:r w:rsidR="00B23096" w:rsidRPr="0032266E">
        <w:rPr>
          <w:rFonts w:cstheme="minorHAnsi"/>
        </w:rPr>
        <w:t xml:space="preserve"> znajduj</w:t>
      </w:r>
      <w:r w:rsidRPr="0032266E">
        <w:rPr>
          <w:rFonts w:cstheme="minorHAnsi"/>
        </w:rPr>
        <w:t>ę</w:t>
      </w:r>
      <w:r w:rsidR="00B23096" w:rsidRPr="0032266E">
        <w:rPr>
          <w:rFonts w:cstheme="minorHAnsi"/>
        </w:rPr>
        <w:t xml:space="preserve"> się w sytuacji ekonomicznej i finansowej, która uniemożliwiałaby prawidłowe wykonanie przedmiotu zamówienia.</w:t>
      </w:r>
    </w:p>
    <w:p w14:paraId="1EEA9950" w14:textId="77777777" w:rsidR="0088316B" w:rsidRPr="0032266E" w:rsidRDefault="0088316B" w:rsidP="0088316B">
      <w:pPr>
        <w:spacing w:line="240" w:lineRule="auto"/>
        <w:jc w:val="both"/>
        <w:rPr>
          <w:rFonts w:cstheme="minorHAnsi"/>
        </w:rPr>
      </w:pPr>
    </w:p>
    <w:p w14:paraId="29085307" w14:textId="77777777" w:rsidR="00B23096" w:rsidRPr="0032266E" w:rsidRDefault="00B23096" w:rsidP="0088316B">
      <w:pPr>
        <w:spacing w:line="240" w:lineRule="auto"/>
        <w:jc w:val="both"/>
        <w:rPr>
          <w:rFonts w:cstheme="minorHAnsi"/>
        </w:rPr>
      </w:pPr>
    </w:p>
    <w:p w14:paraId="3F65F987" w14:textId="77777777" w:rsidR="00B23096" w:rsidRPr="0032266E" w:rsidRDefault="00B23096" w:rsidP="0088316B">
      <w:pPr>
        <w:spacing w:line="240" w:lineRule="auto"/>
        <w:jc w:val="both"/>
        <w:rPr>
          <w:rFonts w:cstheme="minorHAnsi"/>
        </w:rPr>
      </w:pPr>
    </w:p>
    <w:p w14:paraId="46227C8B" w14:textId="77777777" w:rsidR="0088316B" w:rsidRPr="0032266E" w:rsidRDefault="0088316B" w:rsidP="0088316B">
      <w:pPr>
        <w:spacing w:line="240" w:lineRule="auto"/>
        <w:jc w:val="both"/>
        <w:rPr>
          <w:rFonts w:cstheme="minorHAnsi"/>
        </w:rPr>
      </w:pPr>
    </w:p>
    <w:p w14:paraId="3410CBCB" w14:textId="77777777" w:rsidR="0088316B" w:rsidRPr="0032266E" w:rsidRDefault="0088316B" w:rsidP="0088316B">
      <w:pPr>
        <w:spacing w:after="0"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……………………………………</w:t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  <w:t>……………………………………….</w:t>
      </w:r>
    </w:p>
    <w:p w14:paraId="036708C9" w14:textId="77777777" w:rsidR="0088316B" w:rsidRPr="0032266E" w:rsidRDefault="0088316B" w:rsidP="0088316B">
      <w:pPr>
        <w:spacing w:after="0" w:line="240" w:lineRule="auto"/>
        <w:ind w:firstLine="708"/>
        <w:jc w:val="both"/>
        <w:rPr>
          <w:rFonts w:cstheme="minorHAnsi"/>
          <w:i/>
        </w:rPr>
      </w:pPr>
      <w:r w:rsidRPr="0032266E">
        <w:rPr>
          <w:rFonts w:cstheme="minorHAnsi"/>
          <w:i/>
        </w:rPr>
        <w:t>miejsce i data</w:t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  <w:t>podpis osoby upoważnionej</w:t>
      </w:r>
    </w:p>
    <w:p w14:paraId="22C8B8ED" w14:textId="77777777" w:rsidR="0088316B" w:rsidRPr="0032266E" w:rsidRDefault="0088316B">
      <w:pPr>
        <w:rPr>
          <w:rFonts w:cstheme="minorHAnsi"/>
        </w:rPr>
      </w:pPr>
    </w:p>
    <w:p w14:paraId="096B0E87" w14:textId="77777777" w:rsidR="00B23096" w:rsidRPr="0032266E" w:rsidRDefault="00B23096">
      <w:pPr>
        <w:rPr>
          <w:rFonts w:cstheme="minorHAnsi"/>
        </w:rPr>
      </w:pPr>
    </w:p>
    <w:p w14:paraId="6B190DE2" w14:textId="77777777" w:rsidR="00B23096" w:rsidRPr="0032266E" w:rsidRDefault="00B23096">
      <w:pPr>
        <w:rPr>
          <w:rFonts w:cstheme="minorHAnsi"/>
        </w:rPr>
      </w:pPr>
    </w:p>
    <w:p w14:paraId="3B3683D3" w14:textId="77777777" w:rsidR="00B23096" w:rsidRPr="0032266E" w:rsidRDefault="00B23096">
      <w:pPr>
        <w:rPr>
          <w:rFonts w:cstheme="minorHAnsi"/>
        </w:rPr>
      </w:pPr>
    </w:p>
    <w:p w14:paraId="356BFEB5" w14:textId="77777777" w:rsidR="00B23096" w:rsidRPr="0032266E" w:rsidRDefault="00B23096">
      <w:pPr>
        <w:rPr>
          <w:rFonts w:cstheme="minorHAnsi"/>
        </w:rPr>
      </w:pPr>
    </w:p>
    <w:p w14:paraId="0B17436B" w14:textId="77777777" w:rsidR="00B23096" w:rsidRPr="0032266E" w:rsidRDefault="00B23096">
      <w:pPr>
        <w:rPr>
          <w:rFonts w:cstheme="minorHAnsi"/>
        </w:rPr>
      </w:pPr>
    </w:p>
    <w:p w14:paraId="1682154C" w14:textId="77777777" w:rsidR="00B23096" w:rsidRPr="0032266E" w:rsidRDefault="00B23096">
      <w:pPr>
        <w:rPr>
          <w:rFonts w:cstheme="minorHAnsi"/>
        </w:rPr>
      </w:pPr>
    </w:p>
    <w:p w14:paraId="1777CBA5" w14:textId="77777777" w:rsidR="00075AFC" w:rsidRPr="0032266E" w:rsidRDefault="00075AFC">
      <w:pPr>
        <w:rPr>
          <w:rFonts w:cstheme="minorHAnsi"/>
        </w:rPr>
      </w:pPr>
    </w:p>
    <w:p w14:paraId="69CC33E8" w14:textId="77777777" w:rsidR="00075AFC" w:rsidRPr="0032266E" w:rsidRDefault="00075AFC">
      <w:pPr>
        <w:rPr>
          <w:rFonts w:cstheme="minorHAnsi"/>
        </w:rPr>
      </w:pPr>
    </w:p>
    <w:p w14:paraId="59F0499C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7244C8F3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2ECA7EBA" w14:textId="77777777" w:rsidR="005C1838" w:rsidRPr="0032266E" w:rsidRDefault="005C1838">
      <w:pPr>
        <w:rPr>
          <w:rFonts w:cstheme="minorHAnsi"/>
          <w:b/>
          <w:i/>
        </w:rPr>
      </w:pPr>
      <w:r w:rsidRPr="0032266E">
        <w:rPr>
          <w:rFonts w:cstheme="minorHAnsi"/>
          <w:b/>
          <w:i/>
        </w:rPr>
        <w:br w:type="page"/>
      </w:r>
    </w:p>
    <w:p w14:paraId="53DE05F7" w14:textId="7A79D417" w:rsidR="00075AFC" w:rsidRPr="0032266E" w:rsidRDefault="00576F56" w:rsidP="00DB0CAE">
      <w:pPr>
        <w:rPr>
          <w:rFonts w:cstheme="minorHAnsi"/>
          <w:b/>
          <w:i/>
        </w:rPr>
      </w:pPr>
      <w:r w:rsidRPr="0032266E">
        <w:rPr>
          <w:rFonts w:cstheme="minorHAnsi"/>
          <w:b/>
          <w:i/>
        </w:rPr>
        <w:lastRenderedPageBreak/>
        <w:t>Formularz ofertowy do zapytania 1/04/2020 z dn. 08.04.2020 r. stanowiący Załącznik nr</w:t>
      </w:r>
      <w:r w:rsidR="00075AFC" w:rsidRPr="0032266E">
        <w:rPr>
          <w:rFonts w:cstheme="minorHAnsi"/>
          <w:b/>
          <w:i/>
        </w:rPr>
        <w:t xml:space="preserve"> 3</w:t>
      </w:r>
    </w:p>
    <w:p w14:paraId="0797BFF5" w14:textId="77777777" w:rsidR="00075AFC" w:rsidRPr="0032266E" w:rsidRDefault="00075AFC" w:rsidP="00075AFC">
      <w:pPr>
        <w:spacing w:line="240" w:lineRule="auto"/>
        <w:jc w:val="center"/>
        <w:rPr>
          <w:rFonts w:cstheme="minorHAnsi"/>
          <w:b/>
        </w:rPr>
      </w:pPr>
    </w:p>
    <w:p w14:paraId="63ABCAB5" w14:textId="77777777" w:rsidR="00075AFC" w:rsidRPr="0032266E" w:rsidRDefault="00075AFC" w:rsidP="00075AFC">
      <w:pPr>
        <w:spacing w:line="240" w:lineRule="auto"/>
        <w:jc w:val="center"/>
        <w:rPr>
          <w:rFonts w:cstheme="minorHAnsi"/>
          <w:b/>
        </w:rPr>
      </w:pPr>
      <w:r w:rsidRPr="0032266E">
        <w:rPr>
          <w:rFonts w:cstheme="minorHAnsi"/>
          <w:b/>
        </w:rPr>
        <w:t xml:space="preserve"> </w:t>
      </w:r>
    </w:p>
    <w:p w14:paraId="508C5E24" w14:textId="77777777" w:rsidR="00075AFC" w:rsidRPr="0032266E" w:rsidRDefault="00075AFC" w:rsidP="00075AFC">
      <w:pPr>
        <w:spacing w:line="240" w:lineRule="auto"/>
        <w:jc w:val="center"/>
        <w:rPr>
          <w:rFonts w:cstheme="minorHAnsi"/>
          <w:b/>
        </w:rPr>
      </w:pPr>
      <w:r w:rsidRPr="0032266E">
        <w:rPr>
          <w:rFonts w:cstheme="minorHAnsi"/>
          <w:b/>
        </w:rPr>
        <w:t>OŚWIADCZENIA WYKONAWCY</w:t>
      </w:r>
    </w:p>
    <w:p w14:paraId="3404637F" w14:textId="77777777" w:rsidR="00075AFC" w:rsidRPr="0032266E" w:rsidRDefault="00075AFC" w:rsidP="00075AFC">
      <w:pPr>
        <w:spacing w:line="240" w:lineRule="auto"/>
        <w:jc w:val="center"/>
        <w:rPr>
          <w:rFonts w:cstheme="minorHAnsi"/>
        </w:rPr>
      </w:pPr>
    </w:p>
    <w:p w14:paraId="2769BF80" w14:textId="77777777" w:rsidR="00075AFC" w:rsidRPr="0032266E" w:rsidRDefault="00075AFC" w:rsidP="00075AFC">
      <w:pPr>
        <w:spacing w:after="0"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……………………………………………………………………………….</w:t>
      </w:r>
    </w:p>
    <w:p w14:paraId="1EE46C77" w14:textId="77777777" w:rsidR="00075AFC" w:rsidRPr="0032266E" w:rsidRDefault="00075AFC" w:rsidP="00075AFC">
      <w:pPr>
        <w:spacing w:after="0" w:line="240" w:lineRule="auto"/>
        <w:jc w:val="center"/>
        <w:rPr>
          <w:rFonts w:cstheme="minorHAnsi"/>
          <w:i/>
        </w:rPr>
      </w:pPr>
      <w:r w:rsidRPr="0032266E">
        <w:rPr>
          <w:rFonts w:cstheme="minorHAnsi"/>
          <w:i/>
        </w:rPr>
        <w:t>nazwa i adres Wykonawcy</w:t>
      </w:r>
    </w:p>
    <w:p w14:paraId="3C21D857" w14:textId="77777777" w:rsidR="00075AFC" w:rsidRPr="0032266E" w:rsidRDefault="00075AFC" w:rsidP="00075AFC">
      <w:pPr>
        <w:spacing w:line="240" w:lineRule="auto"/>
        <w:jc w:val="center"/>
        <w:rPr>
          <w:rFonts w:cstheme="minorHAnsi"/>
        </w:rPr>
      </w:pPr>
    </w:p>
    <w:p w14:paraId="7975438A" w14:textId="77777777" w:rsidR="00075AFC" w:rsidRPr="0032266E" w:rsidRDefault="00075AFC" w:rsidP="00075AFC">
      <w:pPr>
        <w:spacing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NIP …………………………………..</w:t>
      </w:r>
    </w:p>
    <w:p w14:paraId="22ACFF58" w14:textId="77777777" w:rsidR="00075AFC" w:rsidRPr="0032266E" w:rsidRDefault="00075AFC" w:rsidP="00075AFC">
      <w:pPr>
        <w:spacing w:line="240" w:lineRule="auto"/>
        <w:jc w:val="both"/>
        <w:rPr>
          <w:rFonts w:cstheme="minorHAnsi"/>
        </w:rPr>
      </w:pPr>
    </w:p>
    <w:p w14:paraId="61CC9055" w14:textId="77777777" w:rsidR="00075AFC" w:rsidRPr="0032266E" w:rsidRDefault="00075AFC" w:rsidP="00075AFC">
      <w:pPr>
        <w:spacing w:line="360" w:lineRule="auto"/>
        <w:jc w:val="both"/>
        <w:rPr>
          <w:rFonts w:cstheme="minorHAnsi"/>
        </w:rPr>
      </w:pPr>
      <w:r w:rsidRPr="0032266E">
        <w:rPr>
          <w:rFonts w:cstheme="minorHAnsi"/>
        </w:rPr>
        <w:t>Niniejszym oświadczam, iż nie podlegam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7FCA0403" w14:textId="77777777" w:rsidR="00075AFC" w:rsidRPr="0032266E" w:rsidRDefault="00075AFC" w:rsidP="00075AFC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</w:rPr>
      </w:pPr>
      <w:r w:rsidRPr="0032266E">
        <w:rPr>
          <w:rFonts w:cstheme="minorHAnsi"/>
        </w:rPr>
        <w:t>uczestniczeniu w spółce jako wspólnik spółki cywilnej lub spółki osobowej;</w:t>
      </w:r>
    </w:p>
    <w:p w14:paraId="0408DFF4" w14:textId="77777777" w:rsidR="00075AFC" w:rsidRPr="0032266E" w:rsidRDefault="00075AFC" w:rsidP="00075AFC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</w:rPr>
      </w:pPr>
      <w:r w:rsidRPr="0032266E">
        <w:rPr>
          <w:rFonts w:cstheme="minorHAnsi"/>
        </w:rPr>
        <w:t>posiadaniu co najmniej 10% udziałów lub akcji, o ile niższy próg nie wynika z przepisów prawa lub nie został określony przez IŻ PO;</w:t>
      </w:r>
    </w:p>
    <w:p w14:paraId="638446AA" w14:textId="77777777" w:rsidR="00075AFC" w:rsidRPr="0032266E" w:rsidRDefault="00075AFC" w:rsidP="00075AFC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</w:rPr>
      </w:pPr>
      <w:r w:rsidRPr="0032266E">
        <w:rPr>
          <w:rFonts w:cstheme="minorHAnsi"/>
        </w:rPr>
        <w:t>pełnieniu funkcji członka organu nadzorczego lub zarządzającego, prokurenta, pełnomocnika;</w:t>
      </w:r>
    </w:p>
    <w:p w14:paraId="6497DC58" w14:textId="77777777" w:rsidR="00075AFC" w:rsidRPr="0032266E" w:rsidRDefault="00075AFC" w:rsidP="00075AFC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</w:rPr>
      </w:pPr>
      <w:r w:rsidRPr="0032266E">
        <w:rPr>
          <w:rFonts w:cstheme="minorHAnsi"/>
        </w:rPr>
        <w:t xml:space="preserve">pozostawaniu w związku małżeńskim, w stosunku pokrewieństwa lub powinowactwa w linii bocznej do drugiego stopnia lub w stosunku przysposobienia, opieki lub kurateli. </w:t>
      </w:r>
    </w:p>
    <w:p w14:paraId="30ED0E16" w14:textId="77777777" w:rsidR="00075AFC" w:rsidRPr="0032266E" w:rsidRDefault="00075AFC" w:rsidP="00075AFC">
      <w:pPr>
        <w:spacing w:line="240" w:lineRule="auto"/>
        <w:jc w:val="both"/>
        <w:rPr>
          <w:rFonts w:cstheme="minorHAnsi"/>
        </w:rPr>
      </w:pPr>
    </w:p>
    <w:p w14:paraId="11422DF9" w14:textId="77777777" w:rsidR="00075AFC" w:rsidRPr="0032266E" w:rsidRDefault="00075AFC" w:rsidP="00075AFC">
      <w:pPr>
        <w:spacing w:line="240" w:lineRule="auto"/>
        <w:jc w:val="both"/>
        <w:rPr>
          <w:rFonts w:cstheme="minorHAnsi"/>
        </w:rPr>
      </w:pPr>
    </w:p>
    <w:p w14:paraId="32EA63FA" w14:textId="77777777" w:rsidR="00075AFC" w:rsidRPr="0032266E" w:rsidRDefault="00075AFC" w:rsidP="00075AFC">
      <w:pPr>
        <w:spacing w:line="240" w:lineRule="auto"/>
        <w:jc w:val="both"/>
        <w:rPr>
          <w:rFonts w:cstheme="minorHAnsi"/>
        </w:rPr>
      </w:pPr>
    </w:p>
    <w:p w14:paraId="650A4256" w14:textId="77777777" w:rsidR="00075AFC" w:rsidRPr="0032266E" w:rsidRDefault="00075AFC" w:rsidP="00075AFC">
      <w:pPr>
        <w:spacing w:line="240" w:lineRule="auto"/>
        <w:jc w:val="both"/>
        <w:rPr>
          <w:rFonts w:cstheme="minorHAnsi"/>
        </w:rPr>
      </w:pPr>
    </w:p>
    <w:p w14:paraId="559FD93F" w14:textId="77777777" w:rsidR="00075AFC" w:rsidRPr="0032266E" w:rsidRDefault="00075AFC" w:rsidP="00075AFC">
      <w:pPr>
        <w:spacing w:after="0"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……………………………………</w:t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  <w:t>……………………………………….</w:t>
      </w:r>
    </w:p>
    <w:p w14:paraId="705E3753" w14:textId="77777777" w:rsidR="00075AFC" w:rsidRPr="0032266E" w:rsidRDefault="00075AFC" w:rsidP="00075AFC">
      <w:pPr>
        <w:spacing w:after="0" w:line="240" w:lineRule="auto"/>
        <w:ind w:firstLine="708"/>
        <w:jc w:val="both"/>
        <w:rPr>
          <w:rFonts w:cstheme="minorHAnsi"/>
          <w:i/>
        </w:rPr>
      </w:pPr>
      <w:r w:rsidRPr="0032266E">
        <w:rPr>
          <w:rFonts w:cstheme="minorHAnsi"/>
          <w:i/>
        </w:rPr>
        <w:t>miejsce i data</w:t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  <w:t>podpis osoby upoważnionej</w:t>
      </w:r>
    </w:p>
    <w:p w14:paraId="697D6B81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0B92138D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7E04B9F9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165F76AD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67589001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4B99694E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5769A13D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0A5B7B14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728D608A" w14:textId="77777777" w:rsidR="00075AFC" w:rsidRPr="0032266E" w:rsidRDefault="00075AFC" w:rsidP="00B23096">
      <w:pPr>
        <w:spacing w:line="240" w:lineRule="auto"/>
        <w:rPr>
          <w:rFonts w:cstheme="minorHAnsi"/>
          <w:b/>
          <w:i/>
        </w:rPr>
      </w:pPr>
    </w:p>
    <w:p w14:paraId="34BD89C4" w14:textId="1836642D" w:rsidR="00B23096" w:rsidRPr="0032266E" w:rsidRDefault="00576F56" w:rsidP="00DB0CAE">
      <w:pPr>
        <w:rPr>
          <w:rFonts w:cstheme="minorHAnsi"/>
          <w:b/>
          <w:i/>
        </w:rPr>
      </w:pPr>
      <w:r w:rsidRPr="0032266E">
        <w:rPr>
          <w:rFonts w:cstheme="minorHAnsi"/>
          <w:b/>
          <w:i/>
        </w:rPr>
        <w:t xml:space="preserve">Formularz ofertowy do zapytania 1/04/2020 z dn. 08.04.2020 r. stanowiący Załącznik nr </w:t>
      </w:r>
      <w:r w:rsidR="00DB0CAE" w:rsidRPr="0032266E">
        <w:rPr>
          <w:rFonts w:cstheme="minorHAnsi"/>
          <w:b/>
          <w:i/>
        </w:rPr>
        <w:t>4</w:t>
      </w:r>
    </w:p>
    <w:p w14:paraId="665AF2F3" w14:textId="77777777" w:rsidR="00B23096" w:rsidRPr="0032266E" w:rsidRDefault="00B23096" w:rsidP="00B23096">
      <w:pPr>
        <w:spacing w:line="240" w:lineRule="auto"/>
        <w:jc w:val="center"/>
        <w:rPr>
          <w:rFonts w:cstheme="minorHAnsi"/>
          <w:b/>
        </w:rPr>
      </w:pPr>
    </w:p>
    <w:p w14:paraId="4A2750CF" w14:textId="77777777" w:rsidR="00075AFC" w:rsidRPr="0032266E" w:rsidRDefault="00075AFC" w:rsidP="00B23096">
      <w:pPr>
        <w:spacing w:line="240" w:lineRule="auto"/>
        <w:jc w:val="center"/>
        <w:rPr>
          <w:rFonts w:cstheme="minorHAnsi"/>
          <w:b/>
        </w:rPr>
      </w:pPr>
    </w:p>
    <w:p w14:paraId="6153EAB1" w14:textId="77777777" w:rsidR="00B23096" w:rsidRPr="0032266E" w:rsidRDefault="00B23096" w:rsidP="00B23096">
      <w:pPr>
        <w:spacing w:line="240" w:lineRule="auto"/>
        <w:jc w:val="center"/>
        <w:rPr>
          <w:rFonts w:cstheme="minorHAnsi"/>
          <w:b/>
        </w:rPr>
      </w:pPr>
      <w:r w:rsidRPr="0032266E">
        <w:rPr>
          <w:rFonts w:cstheme="minorHAnsi"/>
          <w:b/>
        </w:rPr>
        <w:t xml:space="preserve"> OŚWIADCZENIA WYKONAWCY</w:t>
      </w:r>
    </w:p>
    <w:p w14:paraId="6B5F6BCE" w14:textId="77777777" w:rsidR="00B23096" w:rsidRPr="0032266E" w:rsidRDefault="00B23096" w:rsidP="00B23096">
      <w:pPr>
        <w:spacing w:line="240" w:lineRule="auto"/>
        <w:jc w:val="center"/>
        <w:rPr>
          <w:rFonts w:cstheme="minorHAnsi"/>
        </w:rPr>
      </w:pPr>
    </w:p>
    <w:p w14:paraId="46B7A011" w14:textId="77777777" w:rsidR="00B23096" w:rsidRPr="0032266E" w:rsidRDefault="00B23096" w:rsidP="00B23096">
      <w:pPr>
        <w:spacing w:after="0"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……………………………………………………………………………….</w:t>
      </w:r>
    </w:p>
    <w:p w14:paraId="0D848B1D" w14:textId="77777777" w:rsidR="00B23096" w:rsidRPr="0032266E" w:rsidRDefault="00B23096" w:rsidP="00B23096">
      <w:pPr>
        <w:spacing w:after="0" w:line="240" w:lineRule="auto"/>
        <w:jc w:val="center"/>
        <w:rPr>
          <w:rFonts w:cstheme="minorHAnsi"/>
          <w:i/>
        </w:rPr>
      </w:pPr>
      <w:r w:rsidRPr="0032266E">
        <w:rPr>
          <w:rFonts w:cstheme="minorHAnsi"/>
          <w:i/>
        </w:rPr>
        <w:t>nazwa i adres Wykonawcy</w:t>
      </w:r>
    </w:p>
    <w:p w14:paraId="30D99055" w14:textId="77777777" w:rsidR="00B23096" w:rsidRPr="0032266E" w:rsidRDefault="00B23096" w:rsidP="00B23096">
      <w:pPr>
        <w:spacing w:line="240" w:lineRule="auto"/>
        <w:jc w:val="center"/>
        <w:rPr>
          <w:rFonts w:cstheme="minorHAnsi"/>
        </w:rPr>
      </w:pPr>
    </w:p>
    <w:p w14:paraId="2582DA95" w14:textId="77777777" w:rsidR="00B23096" w:rsidRPr="0032266E" w:rsidRDefault="00B23096" w:rsidP="00B23096">
      <w:pPr>
        <w:spacing w:line="240" w:lineRule="auto"/>
        <w:jc w:val="center"/>
        <w:rPr>
          <w:rFonts w:cstheme="minorHAnsi"/>
        </w:rPr>
      </w:pPr>
      <w:r w:rsidRPr="0032266E">
        <w:rPr>
          <w:rFonts w:cstheme="minorHAnsi"/>
        </w:rPr>
        <w:t>NIP …………………………………..</w:t>
      </w:r>
    </w:p>
    <w:p w14:paraId="28084778" w14:textId="77777777" w:rsidR="00B23096" w:rsidRPr="0032266E" w:rsidRDefault="00B23096">
      <w:pPr>
        <w:rPr>
          <w:rFonts w:cstheme="minorHAnsi"/>
        </w:rPr>
      </w:pPr>
    </w:p>
    <w:p w14:paraId="60AA890E" w14:textId="77777777" w:rsidR="00B23096" w:rsidRPr="0032266E" w:rsidRDefault="00B23096" w:rsidP="00075AFC">
      <w:pPr>
        <w:spacing w:after="0" w:line="360" w:lineRule="auto"/>
        <w:jc w:val="both"/>
        <w:rPr>
          <w:rFonts w:cstheme="minorHAnsi"/>
        </w:rPr>
      </w:pPr>
      <w:r w:rsidRPr="0032266E">
        <w:rPr>
          <w:rFonts w:cstheme="minorHAnsi"/>
        </w:rPr>
        <w:t xml:space="preserve"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 </w:t>
      </w:r>
    </w:p>
    <w:p w14:paraId="4B877731" w14:textId="77777777" w:rsidR="00B23096" w:rsidRPr="0032266E" w:rsidRDefault="00B23096" w:rsidP="00075AFC">
      <w:pPr>
        <w:spacing w:after="0" w:line="360" w:lineRule="auto"/>
        <w:jc w:val="both"/>
        <w:rPr>
          <w:rFonts w:cstheme="minorHAnsi"/>
        </w:rPr>
      </w:pPr>
    </w:p>
    <w:p w14:paraId="26F47509" w14:textId="77777777" w:rsidR="00B23096" w:rsidRPr="0032266E" w:rsidRDefault="00B23096" w:rsidP="00075AFC">
      <w:pPr>
        <w:spacing w:after="0" w:line="360" w:lineRule="auto"/>
        <w:jc w:val="both"/>
        <w:rPr>
          <w:rFonts w:cstheme="minorHAnsi"/>
        </w:rPr>
      </w:pPr>
    </w:p>
    <w:p w14:paraId="0B3A92C5" w14:textId="77777777" w:rsidR="00B23096" w:rsidRPr="0032266E" w:rsidRDefault="00B23096" w:rsidP="00075AFC">
      <w:pPr>
        <w:spacing w:line="360" w:lineRule="auto"/>
        <w:jc w:val="both"/>
        <w:rPr>
          <w:rFonts w:cstheme="minorHAnsi"/>
        </w:rPr>
      </w:pPr>
      <w:r w:rsidRPr="0032266E">
        <w:rPr>
          <w:rFonts w:cstheme="minorHAnsi"/>
        </w:rPr>
        <w:t xml:space="preserve">Ponadto oświadczam, iż zapoznałem/-am się z treścią zapytania i warunkami zamówienia i zobowiązuję się, w przypadku wyboru naszej oferty, do zawarcia umowy na warunkach określonych, w miejscu i terminie wyznaczonym przez Zamawiającego. </w:t>
      </w:r>
    </w:p>
    <w:p w14:paraId="611D4164" w14:textId="77777777" w:rsidR="00B23096" w:rsidRPr="0032266E" w:rsidRDefault="00B23096" w:rsidP="00B23096">
      <w:pPr>
        <w:spacing w:line="240" w:lineRule="auto"/>
        <w:jc w:val="both"/>
        <w:rPr>
          <w:rFonts w:cstheme="minorHAnsi"/>
        </w:rPr>
      </w:pPr>
    </w:p>
    <w:p w14:paraId="3A629184" w14:textId="77777777" w:rsidR="00B23096" w:rsidRPr="0032266E" w:rsidRDefault="00B23096" w:rsidP="00B23096">
      <w:pPr>
        <w:spacing w:line="240" w:lineRule="auto"/>
        <w:jc w:val="both"/>
        <w:rPr>
          <w:rFonts w:cstheme="minorHAnsi"/>
        </w:rPr>
      </w:pPr>
    </w:p>
    <w:p w14:paraId="727535EA" w14:textId="77777777" w:rsidR="00B23096" w:rsidRPr="0032266E" w:rsidRDefault="00B23096" w:rsidP="00B23096">
      <w:pPr>
        <w:spacing w:after="0" w:line="240" w:lineRule="auto"/>
        <w:jc w:val="both"/>
        <w:rPr>
          <w:rFonts w:cstheme="minorHAnsi"/>
        </w:rPr>
      </w:pPr>
      <w:r w:rsidRPr="0032266E">
        <w:rPr>
          <w:rFonts w:cstheme="minorHAnsi"/>
        </w:rPr>
        <w:t>……………………………………</w:t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</w:r>
      <w:r w:rsidRPr="0032266E">
        <w:rPr>
          <w:rFonts w:cstheme="minorHAnsi"/>
        </w:rPr>
        <w:tab/>
        <w:t>……………………………………….</w:t>
      </w:r>
    </w:p>
    <w:p w14:paraId="15A23E5B" w14:textId="77777777" w:rsidR="00B23096" w:rsidRPr="0032266E" w:rsidRDefault="00B23096" w:rsidP="00B23096">
      <w:pPr>
        <w:spacing w:after="0" w:line="240" w:lineRule="auto"/>
        <w:ind w:firstLine="708"/>
        <w:jc w:val="both"/>
        <w:rPr>
          <w:rFonts w:cstheme="minorHAnsi"/>
          <w:i/>
        </w:rPr>
      </w:pPr>
      <w:r w:rsidRPr="0032266E">
        <w:rPr>
          <w:rFonts w:cstheme="minorHAnsi"/>
          <w:i/>
        </w:rPr>
        <w:t>miejsce i data</w:t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</w:r>
      <w:r w:rsidRPr="0032266E">
        <w:rPr>
          <w:rFonts w:cstheme="minorHAnsi"/>
          <w:i/>
        </w:rPr>
        <w:tab/>
        <w:t>podpis osoby upoważnionej</w:t>
      </w:r>
    </w:p>
    <w:p w14:paraId="0C3EF5B7" w14:textId="77777777" w:rsidR="00B23096" w:rsidRPr="0032266E" w:rsidRDefault="00B23096">
      <w:pPr>
        <w:rPr>
          <w:rFonts w:cstheme="minorHAnsi"/>
        </w:rPr>
      </w:pPr>
    </w:p>
    <w:sectPr w:rsidR="00B23096" w:rsidRPr="0032266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48A1D" w14:textId="77777777" w:rsidR="0067673C" w:rsidRDefault="0067673C" w:rsidP="0088316B">
      <w:pPr>
        <w:spacing w:after="0" w:line="240" w:lineRule="auto"/>
      </w:pPr>
      <w:r>
        <w:separator/>
      </w:r>
    </w:p>
  </w:endnote>
  <w:endnote w:type="continuationSeparator" w:id="0">
    <w:p w14:paraId="7BCAC504" w14:textId="77777777" w:rsidR="0067673C" w:rsidRDefault="0067673C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 CE"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501692" w14:textId="77777777" w:rsidR="0067673C" w:rsidRDefault="0067673C" w:rsidP="0088316B">
      <w:pPr>
        <w:spacing w:after="0" w:line="240" w:lineRule="auto"/>
      </w:pPr>
      <w:r>
        <w:separator/>
      </w:r>
    </w:p>
  </w:footnote>
  <w:footnote w:type="continuationSeparator" w:id="0">
    <w:p w14:paraId="2B34052A" w14:textId="77777777" w:rsidR="0067673C" w:rsidRDefault="0067673C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0BB61" w14:textId="77777777" w:rsidR="0088316B" w:rsidRDefault="0088316B">
    <w:pPr>
      <w:pStyle w:val="Header"/>
    </w:pPr>
    <w:r>
      <w:rPr>
        <w:noProof/>
        <w:lang w:val="en-US"/>
      </w:rPr>
      <w:drawing>
        <wp:inline distT="0" distB="0" distL="0" distR="0" wp14:anchorId="4AA9BB33" wp14:editId="6C7F6B1E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E0A1D"/>
    <w:multiLevelType w:val="hybridMultilevel"/>
    <w:tmpl w:val="1F3E1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42B7E"/>
    <w:multiLevelType w:val="hybridMultilevel"/>
    <w:tmpl w:val="6A0E3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23395"/>
    <w:multiLevelType w:val="hybridMultilevel"/>
    <w:tmpl w:val="D8CED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9D0413"/>
    <w:multiLevelType w:val="hybridMultilevel"/>
    <w:tmpl w:val="53823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5242D0"/>
    <w:multiLevelType w:val="hybridMultilevel"/>
    <w:tmpl w:val="79426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C4B12"/>
    <w:multiLevelType w:val="hybridMultilevel"/>
    <w:tmpl w:val="67687980"/>
    <w:lvl w:ilvl="0" w:tplc="555C18B8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C24C0E"/>
    <w:multiLevelType w:val="hybridMultilevel"/>
    <w:tmpl w:val="14E28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AB037C"/>
    <w:multiLevelType w:val="hybridMultilevel"/>
    <w:tmpl w:val="53823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FF18BF"/>
    <w:multiLevelType w:val="hybridMultilevel"/>
    <w:tmpl w:val="FB44E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3249B"/>
    <w:multiLevelType w:val="hybridMultilevel"/>
    <w:tmpl w:val="789A4A80"/>
    <w:lvl w:ilvl="0" w:tplc="6458E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F94BA5"/>
    <w:multiLevelType w:val="hybridMultilevel"/>
    <w:tmpl w:val="D63C5E32"/>
    <w:lvl w:ilvl="0" w:tplc="AE7A1F9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025C37"/>
    <w:multiLevelType w:val="hybridMultilevel"/>
    <w:tmpl w:val="8BA4B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10"/>
  </w:num>
  <w:num w:numId="5">
    <w:abstractNumId w:val="1"/>
  </w:num>
  <w:num w:numId="6">
    <w:abstractNumId w:val="2"/>
  </w:num>
  <w:num w:numId="7">
    <w:abstractNumId w:val="9"/>
  </w:num>
  <w:num w:numId="8">
    <w:abstractNumId w:val="7"/>
  </w:num>
  <w:num w:numId="9">
    <w:abstractNumId w:val="11"/>
  </w:num>
  <w:num w:numId="10">
    <w:abstractNumId w:val="0"/>
  </w:num>
  <w:num w:numId="11">
    <w:abstractNumId w:val="4"/>
  </w:num>
  <w:num w:numId="12">
    <w:abstractNumId w:val="3"/>
  </w:num>
  <w:num w:numId="13">
    <w:abstractNumId w:val="1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736BB"/>
    <w:rsid w:val="00075AFC"/>
    <w:rsid w:val="00142A7F"/>
    <w:rsid w:val="002A013A"/>
    <w:rsid w:val="0032266E"/>
    <w:rsid w:val="003D5B3B"/>
    <w:rsid w:val="004C5F22"/>
    <w:rsid w:val="004F26CF"/>
    <w:rsid w:val="00576F56"/>
    <w:rsid w:val="005C1838"/>
    <w:rsid w:val="00613474"/>
    <w:rsid w:val="00647962"/>
    <w:rsid w:val="0067673C"/>
    <w:rsid w:val="006B5E97"/>
    <w:rsid w:val="006F3BAA"/>
    <w:rsid w:val="00805FAF"/>
    <w:rsid w:val="0088316B"/>
    <w:rsid w:val="009265CA"/>
    <w:rsid w:val="00956661"/>
    <w:rsid w:val="0099320D"/>
    <w:rsid w:val="009D6BDA"/>
    <w:rsid w:val="00A22FB0"/>
    <w:rsid w:val="00B23096"/>
    <w:rsid w:val="00B3191F"/>
    <w:rsid w:val="00C206F9"/>
    <w:rsid w:val="00C43CEF"/>
    <w:rsid w:val="00C87905"/>
    <w:rsid w:val="00CB5685"/>
    <w:rsid w:val="00D80552"/>
    <w:rsid w:val="00DB0CAE"/>
    <w:rsid w:val="00DC1372"/>
    <w:rsid w:val="00E957F0"/>
    <w:rsid w:val="00F11092"/>
    <w:rsid w:val="00FF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8168F6"/>
  <w15:docId w15:val="{982F112F-0F69-764D-89DC-43825B80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31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16B"/>
  </w:style>
  <w:style w:type="paragraph" w:styleId="Footer">
    <w:name w:val="footer"/>
    <w:basedOn w:val="Normal"/>
    <w:link w:val="FooterChar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16B"/>
  </w:style>
  <w:style w:type="paragraph" w:styleId="ListParagraph">
    <w:name w:val="List Paragraph"/>
    <w:basedOn w:val="Normal"/>
    <w:uiPriority w:val="34"/>
    <w:qFormat/>
    <w:rsid w:val="0088316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661"/>
    <w:rPr>
      <w:rFonts w:ascii="Lucida Grande CE" w:hAnsi="Lucida Grande CE"/>
      <w:sz w:val="18"/>
      <w:szCs w:val="18"/>
    </w:rPr>
  </w:style>
  <w:style w:type="paragraph" w:customStyle="1" w:styleId="Default">
    <w:name w:val="Default"/>
    <w:uiPriority w:val="99"/>
    <w:rsid w:val="005C1838"/>
    <w:pPr>
      <w:suppressAutoHyphens/>
      <w:autoSpaceDE w:val="0"/>
      <w:autoSpaceDN w:val="0"/>
      <w:spacing w:after="0" w:line="240" w:lineRule="auto"/>
      <w:textAlignment w:val="baseline"/>
    </w:pPr>
    <w:rPr>
      <w:rFonts w:ascii="Calibri" w:eastAsia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226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3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2</Pages>
  <Words>2517</Words>
  <Characters>14349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Anna Baranowska</cp:lastModifiedBy>
  <cp:revision>4</cp:revision>
  <dcterms:created xsi:type="dcterms:W3CDTF">2020-04-08T13:15:00Z</dcterms:created>
  <dcterms:modified xsi:type="dcterms:W3CDTF">2020-04-08T13:30:00Z</dcterms:modified>
</cp:coreProperties>
</file>